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CE223" w14:textId="73C32806" w:rsidR="003212E1" w:rsidRPr="00DA3468" w:rsidRDefault="003212E1" w:rsidP="00540C49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bCs/>
        </w:rPr>
      </w:pPr>
      <w:r w:rsidRPr="00DA3468">
        <w:rPr>
          <w:rFonts w:ascii="Times New Roman" w:hAnsi="Times New Roman" w:cs="Times New Roman"/>
          <w:b/>
          <w:bCs/>
        </w:rPr>
        <w:t>Annex A</w:t>
      </w:r>
    </w:p>
    <w:p w14:paraId="2F2C4E6F" w14:textId="51C9BAEF" w:rsidR="00FE276C" w:rsidRPr="00DA3468" w:rsidRDefault="00FE276C" w:rsidP="003212E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5D22FC99" w14:textId="3B82A8A7" w:rsidR="00FE276C" w:rsidRPr="00DA3468" w:rsidRDefault="00FE276C" w:rsidP="00FE276C">
      <w:pPr>
        <w:ind w:right="-57"/>
        <w:jc w:val="center"/>
        <w:rPr>
          <w:rFonts w:ascii="Times New Roman" w:eastAsia="Arial Unicode MS" w:hAnsi="Times New Roman" w:cs="Times New Roman"/>
          <w:b/>
          <w:sz w:val="24"/>
          <w:szCs w:val="24"/>
          <w:u w:val="single"/>
          <w:lang w:val="uk-UA"/>
        </w:rPr>
      </w:pPr>
      <w:r w:rsidRPr="00DA3468">
        <w:rPr>
          <w:rFonts w:ascii="Times New Roman" w:eastAsia="Arial Unicode MS" w:hAnsi="Times New Roman" w:cs="Times New Roman"/>
          <w:b/>
          <w:sz w:val="24"/>
          <w:szCs w:val="24"/>
        </w:rPr>
        <w:t>INVITATION TO BID FOR THE ESTABLISHMENT OF FRAME AGREEMENT(S) FOR SUPPLY AND DELIVERY OF IT EQUIPMENT</w:t>
      </w:r>
    </w:p>
    <w:p w14:paraId="45ED2A56" w14:textId="424160CE" w:rsidR="008E1DAE" w:rsidRPr="00DA3468" w:rsidRDefault="008E1DAE" w:rsidP="008E1DA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DA3468">
        <w:rPr>
          <w:rFonts w:ascii="Times New Roman" w:hAnsi="Times New Roman" w:cs="Times New Roman"/>
          <w:b/>
          <w:bCs/>
        </w:rPr>
        <w:t>SCOPE OF WORK AND PROPOSED REQUIREMENTS to UNHCR ITB 2020-05</w:t>
      </w:r>
    </w:p>
    <w:p w14:paraId="43154F05" w14:textId="77777777" w:rsidR="00FE276C" w:rsidRPr="00DA3468" w:rsidRDefault="00FE276C" w:rsidP="003212E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14:paraId="67B4444D" w14:textId="77777777" w:rsidR="00AA2276" w:rsidRPr="00DA3468" w:rsidRDefault="001D2F3F" w:rsidP="00AA227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The office of the United Nations High Commissioner </w:t>
      </w:r>
      <w:r w:rsidR="00666536" w:rsidRPr="00DA3468">
        <w:rPr>
          <w:rFonts w:ascii="Times New Roman" w:hAnsi="Times New Roman" w:cs="Times New Roman"/>
        </w:rPr>
        <w:t>f</w:t>
      </w:r>
      <w:r w:rsidR="00281EA2" w:rsidRPr="00DA3468">
        <w:rPr>
          <w:rFonts w:ascii="Times New Roman" w:hAnsi="Times New Roman" w:cs="Times New Roman"/>
        </w:rPr>
        <w:t>o</w:t>
      </w:r>
      <w:r w:rsidR="00666536" w:rsidRPr="00DA3468">
        <w:rPr>
          <w:rFonts w:ascii="Times New Roman" w:hAnsi="Times New Roman" w:cs="Times New Roman"/>
        </w:rPr>
        <w:t xml:space="preserve">r Refugees (UNHCR) invites your company to make a firm </w:t>
      </w:r>
      <w:r w:rsidR="00D40B25" w:rsidRPr="00DA3468">
        <w:rPr>
          <w:rFonts w:ascii="Times New Roman" w:hAnsi="Times New Roman" w:cs="Times New Roman"/>
        </w:rPr>
        <w:t>offer for the Supply and delivery of IT Equipment</w:t>
      </w:r>
      <w:r w:rsidR="00D83B19" w:rsidRPr="00DA3468">
        <w:rPr>
          <w:rFonts w:ascii="Times New Roman" w:hAnsi="Times New Roman" w:cs="Times New Roman"/>
        </w:rPr>
        <w:t xml:space="preserve"> for its Representation in Ukraine.</w:t>
      </w:r>
      <w:r w:rsidR="00666536" w:rsidRPr="00DA3468">
        <w:rPr>
          <w:rFonts w:ascii="Times New Roman" w:hAnsi="Times New Roman" w:cs="Times New Roman"/>
        </w:rPr>
        <w:t xml:space="preserve"> </w:t>
      </w:r>
    </w:p>
    <w:p w14:paraId="1D10D594" w14:textId="30988F0A" w:rsidR="003212E1" w:rsidRPr="00DA3468" w:rsidRDefault="003212E1" w:rsidP="00AA227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ab/>
      </w:r>
    </w:p>
    <w:p w14:paraId="534060EA" w14:textId="7D2904BA" w:rsidR="003212E1" w:rsidRPr="00DA3468" w:rsidRDefault="003212E1" w:rsidP="00AA227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  <w:b/>
          <w:bCs/>
        </w:rPr>
        <w:t>Terms of delivery:</w:t>
      </w:r>
      <w:r w:rsidRPr="00DA3468">
        <w:rPr>
          <w:rFonts w:ascii="Times New Roman" w:hAnsi="Times New Roman" w:cs="Times New Roman"/>
        </w:rPr>
        <w:t xml:space="preserve"> DAP 16 </w:t>
      </w:r>
      <w:proofErr w:type="spellStart"/>
      <w:r w:rsidRPr="00DA3468">
        <w:rPr>
          <w:rFonts w:ascii="Times New Roman" w:hAnsi="Times New Roman" w:cs="Times New Roman"/>
        </w:rPr>
        <w:t>Lavrska</w:t>
      </w:r>
      <w:proofErr w:type="spellEnd"/>
      <w:r w:rsidRPr="00DA3468">
        <w:rPr>
          <w:rFonts w:ascii="Times New Roman" w:hAnsi="Times New Roman" w:cs="Times New Roman"/>
        </w:rPr>
        <w:t xml:space="preserve"> Str, Kyiv, 01015, Ukraine</w:t>
      </w:r>
    </w:p>
    <w:p w14:paraId="29A75F8A" w14:textId="6B4891F2" w:rsidR="00E81239" w:rsidRPr="00DA3468" w:rsidRDefault="00E81239" w:rsidP="00AA227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The Supplier(s) will supply IT equipment at UNHCR office located in Kyiv.</w:t>
      </w:r>
    </w:p>
    <w:p w14:paraId="67D2C081" w14:textId="21E090D2" w:rsidR="003212E1" w:rsidRPr="00DA3468" w:rsidRDefault="003212E1" w:rsidP="00AA227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  <w:b/>
          <w:bCs/>
        </w:rPr>
        <w:t>Delivery lead time:</w:t>
      </w:r>
      <w:r w:rsidRPr="00DA3468">
        <w:rPr>
          <w:rFonts w:ascii="Times New Roman" w:hAnsi="Times New Roman" w:cs="Times New Roman"/>
        </w:rPr>
        <w:t xml:space="preserve"> within 45 calendar days from the date of issuance of the purchase order</w:t>
      </w:r>
      <w:r w:rsidRPr="00DA3468">
        <w:rPr>
          <w:rFonts w:ascii="Times New Roman" w:hAnsi="Times New Roman" w:cs="Times New Roman"/>
        </w:rPr>
        <w:tab/>
      </w:r>
      <w:r w:rsidRPr="00DA3468">
        <w:rPr>
          <w:rFonts w:ascii="Times New Roman" w:hAnsi="Times New Roman" w:cs="Times New Roman"/>
        </w:rPr>
        <w:tab/>
      </w:r>
    </w:p>
    <w:p w14:paraId="1B300A5A" w14:textId="77777777" w:rsidR="003212E1" w:rsidRPr="00DA3468" w:rsidRDefault="003212E1" w:rsidP="00AA227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  <w:b/>
          <w:bCs/>
        </w:rPr>
        <w:t>Quality:</w:t>
      </w:r>
      <w:r w:rsidRPr="00DA3468">
        <w:rPr>
          <w:rFonts w:ascii="Times New Roman" w:hAnsi="Times New Roman" w:cs="Times New Roman"/>
        </w:rPr>
        <w:t xml:space="preserve"> Availability of internationally recognized quality certificate of manufacturing company together with a copy of quality certificate for the finished equipment</w:t>
      </w:r>
      <w:r w:rsidRPr="00DA3468">
        <w:rPr>
          <w:rFonts w:ascii="Times New Roman" w:hAnsi="Times New Roman" w:cs="Times New Roman"/>
        </w:rPr>
        <w:tab/>
      </w:r>
      <w:r w:rsidRPr="00DA3468">
        <w:rPr>
          <w:rFonts w:ascii="Times New Roman" w:hAnsi="Times New Roman" w:cs="Times New Roman"/>
        </w:rPr>
        <w:tab/>
      </w:r>
      <w:r w:rsidRPr="00DA3468">
        <w:rPr>
          <w:rFonts w:ascii="Times New Roman" w:hAnsi="Times New Roman" w:cs="Times New Roman"/>
        </w:rPr>
        <w:tab/>
      </w:r>
    </w:p>
    <w:p w14:paraId="1D09F158" w14:textId="6AC459EE" w:rsidR="003212E1" w:rsidRPr="00DA3468" w:rsidRDefault="003212E1" w:rsidP="00AA227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  <w:b/>
          <w:bCs/>
        </w:rPr>
        <w:t xml:space="preserve">Warranty obligations: </w:t>
      </w:r>
      <w:r w:rsidRPr="00DA3468">
        <w:rPr>
          <w:rFonts w:ascii="Times New Roman" w:hAnsi="Times New Roman" w:cs="Times New Roman"/>
        </w:rPr>
        <w:t>The bidder should indicate defects and liability period with terms of warranty</w:t>
      </w:r>
      <w:r w:rsidRPr="00DA3468">
        <w:rPr>
          <w:rFonts w:ascii="Times New Roman" w:hAnsi="Times New Roman" w:cs="Times New Roman"/>
        </w:rPr>
        <w:tab/>
      </w:r>
    </w:p>
    <w:p w14:paraId="636DA0BA" w14:textId="7C3F1D4E" w:rsidR="00355742" w:rsidRPr="00DA3468" w:rsidRDefault="003212E1" w:rsidP="00AA2276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  <w:b/>
          <w:bCs/>
        </w:rPr>
        <w:t>Payment:</w:t>
      </w:r>
      <w:r w:rsidRPr="00DA3468">
        <w:rPr>
          <w:rFonts w:ascii="Times New Roman" w:hAnsi="Times New Roman" w:cs="Times New Roman"/>
        </w:rPr>
        <w:t xml:space="preserve"> within 30 calendar days upon written confirmation of </w:t>
      </w:r>
      <w:r w:rsidR="000C7E05" w:rsidRPr="00DA3468">
        <w:rPr>
          <w:rFonts w:ascii="Times New Roman" w:hAnsi="Times New Roman" w:cs="Times New Roman"/>
        </w:rPr>
        <w:t xml:space="preserve">goods </w:t>
      </w:r>
      <w:r w:rsidRPr="00DA3468">
        <w:rPr>
          <w:rFonts w:ascii="Times New Roman" w:hAnsi="Times New Roman" w:cs="Times New Roman"/>
        </w:rPr>
        <w:t xml:space="preserve">acceptance </w:t>
      </w:r>
      <w:r w:rsidR="000C7E05" w:rsidRPr="00DA3468">
        <w:rPr>
          <w:rFonts w:ascii="Times New Roman" w:hAnsi="Times New Roman" w:cs="Times New Roman"/>
        </w:rPr>
        <w:t>by</w:t>
      </w:r>
      <w:r w:rsidRPr="00DA3468">
        <w:rPr>
          <w:rFonts w:ascii="Times New Roman" w:hAnsi="Times New Roman" w:cs="Times New Roman"/>
        </w:rPr>
        <w:t xml:space="preserve"> UNHCR.</w:t>
      </w:r>
      <w:r w:rsidRPr="00DA3468">
        <w:rPr>
          <w:rFonts w:ascii="Times New Roman" w:hAnsi="Times New Roman" w:cs="Times New Roman"/>
        </w:rPr>
        <w:tab/>
      </w:r>
      <w:r w:rsidRPr="00DA3468">
        <w:rPr>
          <w:rFonts w:ascii="Times New Roman" w:hAnsi="Times New Roman" w:cs="Times New Roman"/>
        </w:rPr>
        <w:tab/>
      </w:r>
      <w:r w:rsidRPr="00DA3468">
        <w:rPr>
          <w:rFonts w:ascii="Times New Roman" w:hAnsi="Times New Roman" w:cs="Times New Roman"/>
        </w:rPr>
        <w:tab/>
      </w:r>
      <w:r w:rsidRPr="00DA3468">
        <w:rPr>
          <w:rFonts w:ascii="Times New Roman" w:hAnsi="Times New Roman" w:cs="Times New Roman"/>
        </w:rPr>
        <w:tab/>
      </w:r>
    </w:p>
    <w:p w14:paraId="7FBBDE80" w14:textId="77777777" w:rsidR="006F5590" w:rsidRPr="00DA3468" w:rsidRDefault="006F5590" w:rsidP="00CA426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DA3468">
        <w:rPr>
          <w:rFonts w:ascii="Times New Roman" w:hAnsi="Times New Roman" w:cs="Times New Roman"/>
          <w:b/>
        </w:rPr>
        <w:t>T</w:t>
      </w:r>
      <w:r w:rsidR="003B60FB" w:rsidRPr="00DA3468">
        <w:rPr>
          <w:rFonts w:ascii="Times New Roman" w:hAnsi="Times New Roman" w:cs="Times New Roman"/>
          <w:b/>
        </w:rPr>
        <w:t xml:space="preserve">ECHNICAL SPECIFICATION FOR </w:t>
      </w:r>
      <w:r w:rsidR="00CA426F" w:rsidRPr="00DA3468">
        <w:rPr>
          <w:rFonts w:ascii="Times New Roman" w:hAnsi="Times New Roman" w:cs="Times New Roman"/>
          <w:b/>
        </w:rPr>
        <w:t>IT EQUIPMENT:</w:t>
      </w:r>
    </w:p>
    <w:p w14:paraId="5CDFE607" w14:textId="77777777" w:rsidR="006F5590" w:rsidRPr="00DA3468" w:rsidRDefault="006F5590" w:rsidP="006F559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10037" w:type="dxa"/>
        <w:tblLayout w:type="fixed"/>
        <w:tblLook w:val="04A0" w:firstRow="1" w:lastRow="0" w:firstColumn="1" w:lastColumn="0" w:noHBand="0" w:noVBand="1"/>
      </w:tblPr>
      <w:tblGrid>
        <w:gridCol w:w="656"/>
        <w:gridCol w:w="1586"/>
        <w:gridCol w:w="5223"/>
        <w:gridCol w:w="1402"/>
        <w:gridCol w:w="1170"/>
      </w:tblGrid>
      <w:tr w:rsidR="00DA3468" w:rsidRPr="00DA3468" w14:paraId="79B27F1E" w14:textId="77777777" w:rsidTr="000C7E05">
        <w:tc>
          <w:tcPr>
            <w:tcW w:w="656" w:type="dxa"/>
            <w:vAlign w:val="center"/>
          </w:tcPr>
          <w:p w14:paraId="1488902F" w14:textId="77777777" w:rsidR="00FB241E" w:rsidRPr="00DA3468" w:rsidRDefault="00D556F4" w:rsidP="0032320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</w:rPr>
              <w:t xml:space="preserve">Item </w:t>
            </w:r>
            <w:r w:rsidR="00FB241E" w:rsidRPr="00DA3468">
              <w:rPr>
                <w:rFonts w:ascii="Times New Roman" w:hAnsi="Times New Roman" w:cs="Times New Roman"/>
                <w:b/>
              </w:rPr>
              <w:t>No#</w:t>
            </w:r>
          </w:p>
        </w:tc>
        <w:tc>
          <w:tcPr>
            <w:tcW w:w="1586" w:type="dxa"/>
            <w:vAlign w:val="center"/>
          </w:tcPr>
          <w:p w14:paraId="5610154B" w14:textId="77777777" w:rsidR="00FB241E" w:rsidRPr="00DA3468" w:rsidRDefault="00FB241E" w:rsidP="0032320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5223" w:type="dxa"/>
            <w:vAlign w:val="center"/>
          </w:tcPr>
          <w:p w14:paraId="420DBD41" w14:textId="77777777" w:rsidR="00FB241E" w:rsidRPr="00DA3468" w:rsidRDefault="00FB241E" w:rsidP="0032320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</w:rPr>
              <w:t>Technical Specifications</w:t>
            </w:r>
          </w:p>
        </w:tc>
        <w:tc>
          <w:tcPr>
            <w:tcW w:w="1402" w:type="dxa"/>
            <w:vAlign w:val="center"/>
          </w:tcPr>
          <w:p w14:paraId="24224CBE" w14:textId="77777777" w:rsidR="00FB241E" w:rsidRPr="00DA3468" w:rsidRDefault="00FB241E" w:rsidP="0032320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</w:rPr>
              <w:t>Quantities Immediately</w:t>
            </w:r>
          </w:p>
          <w:p w14:paraId="52E6DE9A" w14:textId="77777777" w:rsidR="00FB241E" w:rsidRPr="00DA3468" w:rsidRDefault="00FB241E" w:rsidP="0032320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</w:rPr>
              <w:t>Required</w:t>
            </w:r>
          </w:p>
        </w:tc>
        <w:tc>
          <w:tcPr>
            <w:tcW w:w="1170" w:type="dxa"/>
            <w:vAlign w:val="center"/>
          </w:tcPr>
          <w:p w14:paraId="7DF6A204" w14:textId="70FF86D7" w:rsidR="00FB241E" w:rsidRPr="00DA3468" w:rsidRDefault="00FB241E" w:rsidP="0032320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</w:rPr>
              <w:t xml:space="preserve">Estimated </w:t>
            </w:r>
            <w:r w:rsidR="00D556F4" w:rsidRPr="00DA3468">
              <w:rPr>
                <w:rFonts w:ascii="Times New Roman" w:hAnsi="Times New Roman" w:cs="Times New Roman"/>
                <w:b/>
              </w:rPr>
              <w:t>QTS</w:t>
            </w:r>
            <w:r w:rsidRPr="00DA3468">
              <w:rPr>
                <w:rFonts w:ascii="Times New Roman" w:hAnsi="Times New Roman" w:cs="Times New Roman"/>
                <w:b/>
              </w:rPr>
              <w:t xml:space="preserve"> Required for </w:t>
            </w:r>
            <w:r w:rsidR="004A37D9" w:rsidRPr="00DA3468">
              <w:rPr>
                <w:rFonts w:ascii="Times New Roman" w:hAnsi="Times New Roman" w:cs="Times New Roman"/>
                <w:b/>
              </w:rPr>
              <w:t>2</w:t>
            </w:r>
            <w:r w:rsidRPr="00DA3468">
              <w:rPr>
                <w:rFonts w:ascii="Times New Roman" w:hAnsi="Times New Roman" w:cs="Times New Roman"/>
                <w:b/>
              </w:rPr>
              <w:t xml:space="preserve"> years</w:t>
            </w:r>
          </w:p>
        </w:tc>
      </w:tr>
      <w:tr w:rsidR="00DA3468" w:rsidRPr="00DA3468" w14:paraId="2CB828A7" w14:textId="77777777" w:rsidTr="00D778EA">
        <w:trPr>
          <w:trHeight w:val="1367"/>
        </w:trPr>
        <w:tc>
          <w:tcPr>
            <w:tcW w:w="656" w:type="dxa"/>
          </w:tcPr>
          <w:p w14:paraId="4FC391EA" w14:textId="77777777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86" w:type="dxa"/>
          </w:tcPr>
          <w:p w14:paraId="75F6173C" w14:textId="5C12DD25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DA3468">
              <w:rPr>
                <w:rFonts w:ascii="Times New Roman" w:hAnsi="Times New Roman" w:cs="Times New Roman"/>
                <w:bCs/>
              </w:rPr>
              <w:t>MFU</w:t>
            </w:r>
            <w:r w:rsidR="008E55A2" w:rsidRPr="00DA3468">
              <w:rPr>
                <w:rFonts w:ascii="Times New Roman" w:hAnsi="Times New Roman" w:cs="Times New Roman"/>
                <w:bCs/>
                <w:lang w:val="en-GB"/>
              </w:rPr>
              <w:t xml:space="preserve"> </w:t>
            </w:r>
            <w:r w:rsidR="008E55A2" w:rsidRPr="00DA3468">
              <w:rPr>
                <w:rFonts w:ascii="Times New Roman" w:hAnsi="Times New Roman" w:cs="Times New Roman"/>
                <w:b/>
              </w:rPr>
              <w:t>HP</w:t>
            </w:r>
            <w:r w:rsidRPr="00DA3468">
              <w:rPr>
                <w:rFonts w:ascii="Times New Roman" w:hAnsi="Times New Roman" w:cs="Times New Roman"/>
                <w:bCs/>
              </w:rPr>
              <w:t xml:space="preserve"> Black duplex printing</w:t>
            </w:r>
          </w:p>
          <w:p w14:paraId="4D1B8CC6" w14:textId="58DF089C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</w:rPr>
              <w:t>or better</w:t>
            </w:r>
            <w:r w:rsidR="009D1B19" w:rsidRPr="00DA3468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5223" w:type="dxa"/>
          </w:tcPr>
          <w:p w14:paraId="735036FD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Up to 38 ppm black and color</w:t>
            </w:r>
          </w:p>
          <w:p w14:paraId="675A861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USB 2.0, Ethernet, and Wi-Fi with NFC</w:t>
            </w:r>
          </w:p>
          <w:p w14:paraId="16D6F5B4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56 MB NAND Flash, 256 MB DRAM</w:t>
            </w:r>
          </w:p>
          <w:p w14:paraId="4F9CA998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Windows, Mac, Linux</w:t>
            </w:r>
          </w:p>
          <w:p w14:paraId="20DD584E" w14:textId="482316B1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onthly Duty Cycle: Up to 80,000 pages</w:t>
            </w:r>
          </w:p>
        </w:tc>
        <w:tc>
          <w:tcPr>
            <w:tcW w:w="1402" w:type="dxa"/>
            <w:vAlign w:val="center"/>
          </w:tcPr>
          <w:p w14:paraId="66916F5E" w14:textId="52FA3402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70" w:type="dxa"/>
            <w:vAlign w:val="center"/>
          </w:tcPr>
          <w:p w14:paraId="746A4A7A" w14:textId="097B356A" w:rsidR="008D55BA" w:rsidRPr="00DA3468" w:rsidRDefault="004A37D9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</w:t>
            </w:r>
            <w:r w:rsidR="008D55BA" w:rsidRPr="00DA3468">
              <w:rPr>
                <w:rFonts w:ascii="Times New Roman" w:hAnsi="Times New Roman" w:cs="Times New Roman"/>
              </w:rPr>
              <w:t>0</w:t>
            </w:r>
          </w:p>
        </w:tc>
      </w:tr>
      <w:tr w:rsidR="00DA3468" w:rsidRPr="00DA3468" w14:paraId="16AC78E1" w14:textId="77777777" w:rsidTr="000C7E05">
        <w:tc>
          <w:tcPr>
            <w:tcW w:w="656" w:type="dxa"/>
          </w:tcPr>
          <w:p w14:paraId="2FFC4BBC" w14:textId="77777777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86" w:type="dxa"/>
          </w:tcPr>
          <w:p w14:paraId="4CCA383B" w14:textId="48AB3B95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FU</w:t>
            </w:r>
            <w:r w:rsidR="008E55A2" w:rsidRPr="00DA3468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="008E55A2" w:rsidRPr="00DA3468">
              <w:rPr>
                <w:rFonts w:ascii="Times New Roman" w:hAnsi="Times New Roman" w:cs="Times New Roman"/>
                <w:b/>
              </w:rPr>
              <w:t>HP</w:t>
            </w:r>
            <w:r w:rsidRPr="00DA3468">
              <w:rPr>
                <w:rFonts w:ascii="Times New Roman" w:hAnsi="Times New Roman" w:cs="Times New Roman"/>
              </w:rPr>
              <w:t xml:space="preserve"> Color duplex printing</w:t>
            </w:r>
          </w:p>
          <w:p w14:paraId="04DC1C29" w14:textId="7F5A1D4D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A3468">
              <w:rPr>
                <w:rFonts w:ascii="Times New Roman" w:hAnsi="Times New Roman" w:cs="Times New Roman"/>
                <w:b/>
                <w:bCs/>
              </w:rPr>
              <w:t xml:space="preserve"> 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  <w:p w14:paraId="7589BEED" w14:textId="4AB3EDF0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223" w:type="dxa"/>
          </w:tcPr>
          <w:p w14:paraId="5DD37808" w14:textId="4C1DCF3C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rinting: 600 x 600 dpi</w:t>
            </w:r>
          </w:p>
          <w:p w14:paraId="14B0B23C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pying 600 x 600 dpi</w:t>
            </w:r>
          </w:p>
          <w:p w14:paraId="59B26DC7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canning: 1200 x 1200 dpi</w:t>
            </w:r>
          </w:p>
          <w:p w14:paraId="2D2A5E29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rinting speed 24 pages per min</w:t>
            </w:r>
          </w:p>
          <w:p w14:paraId="334EA32C" w14:textId="4D6B0FD4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nnectivity: Ethernet; USB</w:t>
            </w:r>
          </w:p>
        </w:tc>
        <w:tc>
          <w:tcPr>
            <w:tcW w:w="1402" w:type="dxa"/>
            <w:vAlign w:val="center"/>
          </w:tcPr>
          <w:p w14:paraId="6AD69617" w14:textId="65056D0F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70" w:type="dxa"/>
            <w:vAlign w:val="center"/>
          </w:tcPr>
          <w:p w14:paraId="4548D8A8" w14:textId="27595EA8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4A37D9" w:rsidRPr="00DA3468">
              <w:rPr>
                <w:rFonts w:ascii="Times New Roman" w:hAnsi="Times New Roman" w:cs="Times New Roman"/>
              </w:rPr>
              <w:t>0</w:t>
            </w:r>
          </w:p>
        </w:tc>
      </w:tr>
      <w:tr w:rsidR="00DA3468" w:rsidRPr="00DA3468" w14:paraId="33E689AF" w14:textId="77777777" w:rsidTr="000C7E05">
        <w:tc>
          <w:tcPr>
            <w:tcW w:w="656" w:type="dxa"/>
          </w:tcPr>
          <w:p w14:paraId="71A60D07" w14:textId="77777777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86" w:type="dxa"/>
          </w:tcPr>
          <w:p w14:paraId="16F8F4A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Printer </w:t>
            </w:r>
          </w:p>
          <w:p w14:paraId="67CDA285" w14:textId="3F230636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A3468">
              <w:rPr>
                <w:rFonts w:ascii="Times New Roman" w:hAnsi="Times New Roman" w:cs="Times New Roman"/>
                <w:b/>
                <w:bCs/>
              </w:rPr>
              <w:t>HP 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  <w:p w14:paraId="2B532E1C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223" w:type="dxa"/>
          </w:tcPr>
          <w:p w14:paraId="12903A7D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RINT</w:t>
            </w:r>
          </w:p>
          <w:p w14:paraId="42208588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rint speed, black: 41 - 50</w:t>
            </w:r>
          </w:p>
          <w:p w14:paraId="74AF8E1E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lor output: Black and white</w:t>
            </w:r>
          </w:p>
          <w:p w14:paraId="0DEBFB54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RINTING MEDIA HANDLING</w:t>
            </w:r>
          </w:p>
          <w:p w14:paraId="311584AE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Finished output handling: Sheetfed</w:t>
            </w:r>
          </w:p>
          <w:p w14:paraId="218FE5C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Envelope input capacity: Up to 10 envelopes</w:t>
            </w:r>
          </w:p>
          <w:p w14:paraId="286E994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Output capacity: Up to 250 sheets</w:t>
            </w:r>
          </w:p>
          <w:p w14:paraId="35F9E83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aximum output capacity (sheets): Up to 350 sheets</w:t>
            </w:r>
          </w:p>
          <w:p w14:paraId="4F4D85A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edia type and capacity, tray 3: Sheets (75 g/m²): 500 (optional tray)</w:t>
            </w:r>
          </w:p>
          <w:p w14:paraId="6C0C458E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tandard output capacity (transparencies): Up to 75 sheets</w:t>
            </w:r>
          </w:p>
          <w:p w14:paraId="2DD5512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edia type and capacity, tray 1: Sheets (75 g/m²): 100; envelopes: 10</w:t>
            </w:r>
          </w:p>
          <w:p w14:paraId="6B96DC5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lastRenderedPageBreak/>
              <w:t>Media type and capacity, tray 2: Sheets (75 g/m²): 500</w:t>
            </w:r>
          </w:p>
          <w:p w14:paraId="158F148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aper handling input, standard: 100-sheet multipurpose tray, 500-sheet input tray 2, 50-sheet Automatic Document Feeder (ADF)</w:t>
            </w:r>
          </w:p>
          <w:p w14:paraId="2D123CC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aper handling input, optional</w:t>
            </w:r>
            <w:r w:rsidRPr="00DA3468">
              <w:rPr>
                <w:rFonts w:ascii="Times New Roman" w:hAnsi="Times New Roman" w:cs="Times New Roman"/>
              </w:rPr>
              <w:tab/>
              <w:t>: Optional 500-sheet tray (add up to 1 trays)</w:t>
            </w:r>
          </w:p>
          <w:p w14:paraId="2FB1922E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Input capacity: Up to 600 sheets</w:t>
            </w:r>
          </w:p>
          <w:p w14:paraId="4A41AEED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aper handling output, standard: 250-sheet output bin, 100-sheet rear output bin</w:t>
            </w:r>
          </w:p>
          <w:p w14:paraId="54E0871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tandard output capacity (envelopes): Up to 10 envelopes</w:t>
            </w:r>
          </w:p>
          <w:p w14:paraId="44ACA5F9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aximum input capacity (sheets): Up to 1100 sheets</w:t>
            </w:r>
          </w:p>
          <w:p w14:paraId="2E68290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CAN SPEED</w:t>
            </w:r>
          </w:p>
          <w:p w14:paraId="6CFA0C9D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can speed (normal, letter): Up to 19 ppm (black &amp; white), up to 15 ppm (color)</w:t>
            </w:r>
          </w:p>
          <w:p w14:paraId="4FC2C989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can speed (normal, A4): Up to 19 ppm (black &amp; white), up to 14 ppm (color)</w:t>
            </w:r>
          </w:p>
          <w:p w14:paraId="7EBA793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Scan speed duplex (normal, A4): Up to 35 </w:t>
            </w:r>
            <w:proofErr w:type="spellStart"/>
            <w:r w:rsidRPr="00DA3468">
              <w:rPr>
                <w:rFonts w:ascii="Times New Roman" w:hAnsi="Times New Roman" w:cs="Times New Roman"/>
              </w:rPr>
              <w:t>ipm</w:t>
            </w:r>
            <w:proofErr w:type="spellEnd"/>
            <w:r w:rsidRPr="00DA3468">
              <w:rPr>
                <w:rFonts w:ascii="Times New Roman" w:hAnsi="Times New Roman" w:cs="Times New Roman"/>
              </w:rPr>
              <w:t xml:space="preserve"> (black &amp; </w:t>
            </w:r>
            <w:proofErr w:type="gramStart"/>
            <w:r w:rsidRPr="00DA3468">
              <w:rPr>
                <w:rFonts w:ascii="Times New Roman" w:hAnsi="Times New Roman" w:cs="Times New Roman"/>
              </w:rPr>
              <w:t>white )</w:t>
            </w:r>
            <w:proofErr w:type="gramEnd"/>
            <w:r w:rsidRPr="00DA3468">
              <w:rPr>
                <w:rFonts w:ascii="Times New Roman" w:hAnsi="Times New Roman" w:cs="Times New Roman"/>
              </w:rPr>
              <w:t xml:space="preserve">, up to 13 </w:t>
            </w:r>
            <w:proofErr w:type="spellStart"/>
            <w:r w:rsidRPr="00DA3468">
              <w:rPr>
                <w:rFonts w:ascii="Times New Roman" w:hAnsi="Times New Roman" w:cs="Times New Roman"/>
              </w:rPr>
              <w:t>ipm</w:t>
            </w:r>
            <w:proofErr w:type="spellEnd"/>
            <w:r w:rsidRPr="00DA3468">
              <w:rPr>
                <w:rFonts w:ascii="Times New Roman" w:hAnsi="Times New Roman" w:cs="Times New Roman"/>
              </w:rPr>
              <w:t xml:space="preserve"> (color)</w:t>
            </w:r>
          </w:p>
          <w:p w14:paraId="346BDFDF" w14:textId="52C82045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Scan speed duplex (normal, letter): Up to 36 </w:t>
            </w:r>
            <w:proofErr w:type="spellStart"/>
            <w:r w:rsidRPr="00DA3468">
              <w:rPr>
                <w:rFonts w:ascii="Times New Roman" w:hAnsi="Times New Roman" w:cs="Times New Roman"/>
              </w:rPr>
              <w:t>ipm</w:t>
            </w:r>
            <w:proofErr w:type="spellEnd"/>
            <w:r w:rsidRPr="00DA3468">
              <w:rPr>
                <w:rFonts w:ascii="Times New Roman" w:hAnsi="Times New Roman" w:cs="Times New Roman"/>
              </w:rPr>
              <w:t xml:space="preserve"> (black &amp; white), up to 14 </w:t>
            </w:r>
            <w:proofErr w:type="spellStart"/>
            <w:r w:rsidRPr="00DA3468">
              <w:rPr>
                <w:rFonts w:ascii="Times New Roman" w:hAnsi="Times New Roman" w:cs="Times New Roman"/>
              </w:rPr>
              <w:t>ipm</w:t>
            </w:r>
            <w:proofErr w:type="spellEnd"/>
            <w:r w:rsidRPr="00DA3468">
              <w:rPr>
                <w:rFonts w:ascii="Times New Roman" w:hAnsi="Times New Roman" w:cs="Times New Roman"/>
              </w:rPr>
              <w:t xml:space="preserve"> (color)</w:t>
            </w:r>
          </w:p>
        </w:tc>
        <w:tc>
          <w:tcPr>
            <w:tcW w:w="1402" w:type="dxa"/>
            <w:vAlign w:val="center"/>
          </w:tcPr>
          <w:p w14:paraId="29783439" w14:textId="6C6199AE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1170" w:type="dxa"/>
            <w:vAlign w:val="center"/>
          </w:tcPr>
          <w:p w14:paraId="037829C1" w14:textId="1DEC1EC4" w:rsidR="008D55BA" w:rsidRPr="00DA3468" w:rsidRDefault="004A37D9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</w:t>
            </w:r>
          </w:p>
        </w:tc>
      </w:tr>
      <w:tr w:rsidR="00DA3468" w:rsidRPr="00DA3468" w14:paraId="6C0F99A4" w14:textId="77777777" w:rsidTr="000C7E05">
        <w:tc>
          <w:tcPr>
            <w:tcW w:w="656" w:type="dxa"/>
          </w:tcPr>
          <w:p w14:paraId="2E3CDDBC" w14:textId="77777777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86" w:type="dxa"/>
          </w:tcPr>
          <w:p w14:paraId="0A310FB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Tablet</w:t>
            </w:r>
          </w:p>
          <w:p w14:paraId="162BD666" w14:textId="5A66E0C8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  <w:b/>
                <w:bCs/>
              </w:rPr>
              <w:t>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  <w:p w14:paraId="2DFE1857" w14:textId="702EA9AC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223" w:type="dxa"/>
          </w:tcPr>
          <w:p w14:paraId="5C1D959C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NETWORK</w:t>
            </w:r>
          </w:p>
          <w:p w14:paraId="55D9C464" w14:textId="344F2A7C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Technology: GSM / HSPA / LTE</w:t>
            </w:r>
          </w:p>
          <w:p w14:paraId="1E5020A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BODY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03013E8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Dimensions:</w:t>
            </w:r>
            <w:r w:rsidRPr="00DA3468">
              <w:rPr>
                <w:rFonts w:ascii="Times New Roman" w:hAnsi="Times New Roman" w:cs="Times New Roman"/>
              </w:rPr>
              <w:tab/>
              <w:t>127.6 x 214.7 x 9.9 mm (5.02 x 8.45 x 0.39 in)</w:t>
            </w:r>
          </w:p>
          <w:p w14:paraId="61C75ED5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Weight: 415 g (Wi-Fi) / 419 g (LTE) (14.64 oz)</w:t>
            </w:r>
          </w:p>
          <w:p w14:paraId="388E0346" w14:textId="1389FE4E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IM: Nano-SIM, Stylus, IP68 dust/water resistant (up to 1.5m for 30 mins)</w:t>
            </w:r>
          </w:p>
          <w:p w14:paraId="3B20628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IL-STD-810G compliant*</w:t>
            </w:r>
          </w:p>
          <w:p w14:paraId="646FD30A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DISPLAY</w:t>
            </w:r>
          </w:p>
          <w:p w14:paraId="31002137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Type: LCD</w:t>
            </w:r>
          </w:p>
          <w:p w14:paraId="6D071B1C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ize: 8.0 inches, 185.6 cm2 (~67.7% screen-to-body ratio)</w:t>
            </w:r>
          </w:p>
          <w:p w14:paraId="44A80319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Resolution: 800 x 1280 pixels, 16:10 ratio (~189 </w:t>
            </w:r>
            <w:proofErr w:type="spellStart"/>
            <w:r w:rsidRPr="00DA3468">
              <w:rPr>
                <w:rFonts w:ascii="Times New Roman" w:hAnsi="Times New Roman" w:cs="Times New Roman"/>
              </w:rPr>
              <w:t>ppi</w:t>
            </w:r>
            <w:proofErr w:type="spellEnd"/>
            <w:r w:rsidRPr="00DA3468">
              <w:rPr>
                <w:rFonts w:ascii="Times New Roman" w:hAnsi="Times New Roman" w:cs="Times New Roman"/>
              </w:rPr>
              <w:t xml:space="preserve"> density)</w:t>
            </w:r>
          </w:p>
          <w:p w14:paraId="7C8BAEB8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LATFORM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15BAC47A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OS: Android 7.1.1 (Nougat)</w:t>
            </w:r>
          </w:p>
          <w:p w14:paraId="39104B1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Chipset: </w:t>
            </w:r>
            <w:proofErr w:type="spellStart"/>
            <w:r w:rsidRPr="00DA3468">
              <w:rPr>
                <w:rFonts w:ascii="Times New Roman" w:hAnsi="Times New Roman" w:cs="Times New Roman"/>
              </w:rPr>
              <w:t>Exynos</w:t>
            </w:r>
            <w:proofErr w:type="spellEnd"/>
            <w:r w:rsidRPr="00DA3468">
              <w:rPr>
                <w:rFonts w:ascii="Times New Roman" w:hAnsi="Times New Roman" w:cs="Times New Roman"/>
              </w:rPr>
              <w:t xml:space="preserve"> 7870 Octa (14 nm)</w:t>
            </w:r>
          </w:p>
          <w:p w14:paraId="411CC7B5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r w:rsidRPr="00DA3468">
              <w:rPr>
                <w:rFonts w:ascii="Times New Roman" w:hAnsi="Times New Roman" w:cs="Times New Roman"/>
                <w:lang w:val="es-ES"/>
              </w:rPr>
              <w:t xml:space="preserve">CPU: </w:t>
            </w:r>
            <w:proofErr w:type="spellStart"/>
            <w:r w:rsidRPr="00DA3468">
              <w:rPr>
                <w:rFonts w:ascii="Times New Roman" w:hAnsi="Times New Roman" w:cs="Times New Roman"/>
                <w:lang w:val="es-ES"/>
              </w:rPr>
              <w:t>Octa-core</w:t>
            </w:r>
            <w:proofErr w:type="spellEnd"/>
            <w:r w:rsidRPr="00DA3468">
              <w:rPr>
                <w:rFonts w:ascii="Times New Roman" w:hAnsi="Times New Roman" w:cs="Times New Roman"/>
                <w:lang w:val="es-ES"/>
              </w:rPr>
              <w:t xml:space="preserve"> 1.6 GHz Cortex-A53</w:t>
            </w:r>
          </w:p>
          <w:p w14:paraId="0826404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GPU: Mali-T830 MP1</w:t>
            </w:r>
          </w:p>
          <w:p w14:paraId="3E7B9464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EMORY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25F8A290" w14:textId="4F506A6C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ard slot: micro</w:t>
            </w:r>
            <w:r w:rsidR="009B38B6" w:rsidRPr="00DA3468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DA3468">
              <w:rPr>
                <w:rFonts w:ascii="Times New Roman" w:hAnsi="Times New Roman" w:cs="Times New Roman"/>
              </w:rPr>
              <w:t>SDXC (dedicated slot)</w:t>
            </w:r>
          </w:p>
          <w:p w14:paraId="4E8126C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Internal: 16GB 3GB RAM, eMMC 5.1</w:t>
            </w:r>
          </w:p>
          <w:p w14:paraId="4BBAAB64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AIN CAMERA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534DED2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ingle: 8 MP, AF</w:t>
            </w:r>
          </w:p>
          <w:p w14:paraId="6F8FB22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Features: LED flash, HDR, panorama</w:t>
            </w:r>
          </w:p>
          <w:p w14:paraId="76B18855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r w:rsidRPr="00DA3468">
              <w:rPr>
                <w:rFonts w:ascii="Times New Roman" w:hAnsi="Times New Roman" w:cs="Times New Roman"/>
                <w:lang w:val="es-ES"/>
              </w:rPr>
              <w:t>Video: 1080p@30fps</w:t>
            </w:r>
          </w:p>
          <w:p w14:paraId="13C817E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r w:rsidRPr="00DA3468">
              <w:rPr>
                <w:rFonts w:ascii="Times New Roman" w:hAnsi="Times New Roman" w:cs="Times New Roman"/>
                <w:lang w:val="es-ES"/>
              </w:rPr>
              <w:t>SELFIE CAMERA</w:t>
            </w:r>
            <w:r w:rsidRPr="00DA3468">
              <w:rPr>
                <w:rFonts w:ascii="Times New Roman" w:hAnsi="Times New Roman" w:cs="Times New Roman"/>
                <w:lang w:val="es-ES"/>
              </w:rPr>
              <w:tab/>
            </w:r>
          </w:p>
          <w:p w14:paraId="7E497F2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ingle: 5 MP</w:t>
            </w:r>
          </w:p>
          <w:p w14:paraId="649F3E79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Video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4C2CA35D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OUND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678406D7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lastRenderedPageBreak/>
              <w:t>Loudspeaker</w:t>
            </w:r>
            <w:r w:rsidRPr="00DA3468">
              <w:rPr>
                <w:rFonts w:ascii="Times New Roman" w:hAnsi="Times New Roman" w:cs="Times New Roman"/>
              </w:rPr>
              <w:tab/>
              <w:t>Yes, with stereo speakers</w:t>
            </w:r>
          </w:p>
          <w:p w14:paraId="4F07611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3.5mm jack</w:t>
            </w:r>
            <w:r w:rsidRPr="00DA3468">
              <w:rPr>
                <w:rFonts w:ascii="Times New Roman" w:hAnsi="Times New Roman" w:cs="Times New Roman"/>
              </w:rPr>
              <w:tab/>
              <w:t>Yes</w:t>
            </w:r>
          </w:p>
          <w:p w14:paraId="69237F6C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MMS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11DC3F8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WLAN: Wi-Fi 802.11 a/b/g/n/ac, dual-band, Wi-Fi Direct, hotspot</w:t>
            </w:r>
          </w:p>
          <w:p w14:paraId="497F04F3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Bluetooth: 4.2, A2DP, LE</w:t>
            </w:r>
          </w:p>
          <w:p w14:paraId="28EDBA5E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GPS: Yes, with A-GPS, GLONASS</w:t>
            </w:r>
          </w:p>
          <w:p w14:paraId="431364B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NFC: Yes</w:t>
            </w:r>
          </w:p>
          <w:p w14:paraId="5A0AAB2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Radio: No</w:t>
            </w:r>
          </w:p>
          <w:p w14:paraId="6654AA44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USB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5914EE4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USB: Type-C 2.0</w:t>
            </w:r>
          </w:p>
          <w:p w14:paraId="130547F9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FEATURES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4CA6E7C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ensors: Fingerprint (front-mounted), accelerometer, gyro, proximity, compass</w:t>
            </w:r>
          </w:p>
          <w:p w14:paraId="3A17CD9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 </w:t>
            </w:r>
            <w:r w:rsidRPr="00DA3468">
              <w:rPr>
                <w:rFonts w:ascii="Times New Roman" w:hAnsi="Times New Roman" w:cs="Times New Roman"/>
              </w:rPr>
              <w:tab/>
              <w:t>ANT+</w:t>
            </w:r>
          </w:p>
          <w:p w14:paraId="3E35CD3A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BATTERY</w:t>
            </w:r>
            <w:r w:rsidRPr="00DA3468">
              <w:rPr>
                <w:rFonts w:ascii="Times New Roman" w:hAnsi="Times New Roman" w:cs="Times New Roman"/>
              </w:rPr>
              <w:tab/>
            </w:r>
          </w:p>
          <w:p w14:paraId="63EF5E6F" w14:textId="310F0196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Type: Li-Ion 4450 </w:t>
            </w:r>
            <w:proofErr w:type="spellStart"/>
            <w:r w:rsidRPr="00DA3468">
              <w:rPr>
                <w:rFonts w:ascii="Times New Roman" w:hAnsi="Times New Roman" w:cs="Times New Roman"/>
              </w:rPr>
              <w:t>mAh</w:t>
            </w:r>
            <w:proofErr w:type="spellEnd"/>
            <w:r w:rsidRPr="00DA3468">
              <w:rPr>
                <w:rFonts w:ascii="Times New Roman" w:hAnsi="Times New Roman" w:cs="Times New Roman"/>
              </w:rPr>
              <w:t>, removable</w:t>
            </w:r>
          </w:p>
        </w:tc>
        <w:tc>
          <w:tcPr>
            <w:tcW w:w="1402" w:type="dxa"/>
            <w:vAlign w:val="center"/>
          </w:tcPr>
          <w:p w14:paraId="7106B57E" w14:textId="0B2B4B5A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1170" w:type="dxa"/>
            <w:vAlign w:val="center"/>
          </w:tcPr>
          <w:p w14:paraId="296D9591" w14:textId="50201B38" w:rsidR="008D55BA" w:rsidRPr="00DA3468" w:rsidRDefault="00C03681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4</w:t>
            </w:r>
          </w:p>
        </w:tc>
      </w:tr>
      <w:tr w:rsidR="00DA3468" w:rsidRPr="00DA3468" w14:paraId="64757C73" w14:textId="77777777" w:rsidTr="000C7E05">
        <w:tc>
          <w:tcPr>
            <w:tcW w:w="656" w:type="dxa"/>
          </w:tcPr>
          <w:p w14:paraId="442F31B5" w14:textId="3B6AFDDC" w:rsidR="0005408E" w:rsidRPr="00DA3468" w:rsidRDefault="0005408E" w:rsidP="0005408E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86" w:type="dxa"/>
          </w:tcPr>
          <w:p w14:paraId="13BFCED6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A3468">
              <w:rPr>
                <w:rFonts w:ascii="Times New Roman" w:hAnsi="Times New Roman" w:cs="Times New Roman"/>
              </w:rPr>
              <w:t>Smartphone</w:t>
            </w:r>
            <w:r w:rsidRPr="00DA3468">
              <w:t xml:space="preserve"> </w:t>
            </w:r>
            <w:r w:rsidRPr="00DA3468">
              <w:rPr>
                <w:rFonts w:ascii="Times New Roman" w:hAnsi="Times New Roman" w:cs="Times New Roman"/>
                <w:b/>
                <w:bCs/>
              </w:rPr>
              <w:t>or better*</w:t>
            </w:r>
          </w:p>
          <w:p w14:paraId="6192C71E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223" w:type="dxa"/>
          </w:tcPr>
          <w:p w14:paraId="406EAE8D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Weight: 150g</w:t>
            </w:r>
          </w:p>
          <w:p w14:paraId="712B23A6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Dimensions: 142.2 x 69.9 x 7.9mm</w:t>
            </w:r>
          </w:p>
          <w:p w14:paraId="1F037BA3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 w:rsidRPr="00DA3468">
              <w:rPr>
                <w:rFonts w:ascii="Times New Roman" w:hAnsi="Times New Roman" w:cs="Times New Roman"/>
              </w:rPr>
              <w:t xml:space="preserve">OS: Android </w:t>
            </w:r>
            <w:r w:rsidRPr="00DA3468">
              <w:rPr>
                <w:rFonts w:ascii="Times New Roman" w:hAnsi="Times New Roman" w:cs="Times New Roman"/>
                <w:lang w:val="en-GB"/>
              </w:rPr>
              <w:t>10</w:t>
            </w:r>
          </w:p>
          <w:p w14:paraId="63AAD815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creen size: 5.8-inch</w:t>
            </w:r>
          </w:p>
          <w:p w14:paraId="2C307C7D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Resolution: 1080 x 2280</w:t>
            </w:r>
          </w:p>
          <w:p w14:paraId="5B249F99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PU: Octa-core chipset</w:t>
            </w:r>
          </w:p>
          <w:p w14:paraId="270BA8C5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RAM: 6/8GB</w:t>
            </w:r>
          </w:p>
          <w:p w14:paraId="05564E88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torage: 128/256GB</w:t>
            </w:r>
          </w:p>
          <w:p w14:paraId="5B0F7D63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Battery: 3,100mAh</w:t>
            </w:r>
          </w:p>
          <w:p w14:paraId="7C4A31D4" w14:textId="77777777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Rear camera: 16MP + 12MP</w:t>
            </w:r>
          </w:p>
          <w:p w14:paraId="56EDA5FC" w14:textId="45667D50" w:rsidR="0005408E" w:rsidRPr="00DA3468" w:rsidRDefault="0005408E" w:rsidP="0005408E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Front camera: 10MP</w:t>
            </w:r>
          </w:p>
        </w:tc>
        <w:tc>
          <w:tcPr>
            <w:tcW w:w="1402" w:type="dxa"/>
            <w:vAlign w:val="center"/>
          </w:tcPr>
          <w:p w14:paraId="76059773" w14:textId="07E2441A" w:rsidR="0005408E" w:rsidRPr="00DA3468" w:rsidRDefault="0005408E" w:rsidP="0005408E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70" w:type="dxa"/>
            <w:vAlign w:val="center"/>
          </w:tcPr>
          <w:p w14:paraId="4F900DFD" w14:textId="5DCFB6F7" w:rsidR="0005408E" w:rsidRPr="00DA3468" w:rsidRDefault="00C03681" w:rsidP="0005408E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4</w:t>
            </w:r>
            <w:r w:rsidR="0005408E" w:rsidRPr="00DA3468">
              <w:rPr>
                <w:rFonts w:ascii="Times New Roman" w:hAnsi="Times New Roman" w:cs="Times New Roman"/>
              </w:rPr>
              <w:t>0</w:t>
            </w:r>
          </w:p>
        </w:tc>
      </w:tr>
      <w:tr w:rsidR="00DA3468" w:rsidRPr="00DA3468" w14:paraId="5EAF743F" w14:textId="77777777" w:rsidTr="000C7E05">
        <w:tc>
          <w:tcPr>
            <w:tcW w:w="656" w:type="dxa"/>
          </w:tcPr>
          <w:p w14:paraId="2D860ABC" w14:textId="68E3218D" w:rsidR="008D55BA" w:rsidRPr="00DA3468" w:rsidRDefault="00091E03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86" w:type="dxa"/>
          </w:tcPr>
          <w:p w14:paraId="7013DA1B" w14:textId="0D1FE8D2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UPS  </w:t>
            </w:r>
            <w:r w:rsidRPr="00DA3468">
              <w:rPr>
                <w:rFonts w:ascii="Times New Roman" w:hAnsi="Times New Roman" w:cs="Times New Roman"/>
                <w:b/>
                <w:bCs/>
              </w:rPr>
              <w:t>1000VA    APC</w:t>
            </w:r>
            <w:r w:rsidR="00673664" w:rsidRPr="00DA346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DA3468">
              <w:rPr>
                <w:rFonts w:ascii="Times New Roman" w:hAnsi="Times New Roman" w:cs="Times New Roman"/>
                <w:b/>
                <w:bCs/>
              </w:rPr>
              <w:t>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  <w:p w14:paraId="39381B7E" w14:textId="7C337E4E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223" w:type="dxa"/>
          </w:tcPr>
          <w:p w14:paraId="046BBC1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Output power capacity    670Watts / 1.0 kVA</w:t>
            </w:r>
          </w:p>
          <w:p w14:paraId="341A53E8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Nominal Output Voltage    230V</w:t>
            </w:r>
          </w:p>
          <w:p w14:paraId="7111B78E" w14:textId="3D409D8F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Output Voltage Distortion    Less than 5% at full load</w:t>
            </w:r>
            <w:r w:rsidR="00EC4028" w:rsidRPr="00DA3468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DA3468">
              <w:rPr>
                <w:rFonts w:ascii="Times New Roman" w:hAnsi="Times New Roman" w:cs="Times New Roman"/>
              </w:rPr>
              <w:t xml:space="preserve">Output Frequency (sync to </w:t>
            </w:r>
            <w:proofErr w:type="gramStart"/>
            <w:r w:rsidRPr="00DA3468">
              <w:rPr>
                <w:rFonts w:ascii="Times New Roman" w:hAnsi="Times New Roman" w:cs="Times New Roman"/>
              </w:rPr>
              <w:t xml:space="preserve">mains)   </w:t>
            </w:r>
            <w:proofErr w:type="gramEnd"/>
            <w:r w:rsidRPr="00DA3468">
              <w:rPr>
                <w:rFonts w:ascii="Times New Roman" w:hAnsi="Times New Roman" w:cs="Times New Roman"/>
              </w:rPr>
              <w:t xml:space="preserve"> 50/60Hz +/- 3 Hz                                                             </w:t>
            </w:r>
          </w:p>
          <w:p w14:paraId="4B22DFF5" w14:textId="4FBBBF5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Topology    Line Interactive</w:t>
            </w:r>
          </w:p>
        </w:tc>
        <w:tc>
          <w:tcPr>
            <w:tcW w:w="1402" w:type="dxa"/>
            <w:vAlign w:val="center"/>
          </w:tcPr>
          <w:p w14:paraId="13F68F33" w14:textId="276F1A14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70" w:type="dxa"/>
            <w:vAlign w:val="center"/>
          </w:tcPr>
          <w:p w14:paraId="74E05F28" w14:textId="30EEC5C7" w:rsidR="008D55BA" w:rsidRPr="00DA3468" w:rsidRDefault="00C03681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6</w:t>
            </w:r>
          </w:p>
        </w:tc>
      </w:tr>
      <w:tr w:rsidR="00DA3468" w:rsidRPr="00DA3468" w14:paraId="756DFFF8" w14:textId="77777777" w:rsidTr="000C7E05">
        <w:tc>
          <w:tcPr>
            <w:tcW w:w="656" w:type="dxa"/>
          </w:tcPr>
          <w:p w14:paraId="0C0B7253" w14:textId="2E941EDC" w:rsidR="008D55BA" w:rsidRPr="00DA3468" w:rsidRDefault="00091E03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586" w:type="dxa"/>
          </w:tcPr>
          <w:p w14:paraId="2787A9AB" w14:textId="57B1A7D4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A3468">
              <w:rPr>
                <w:rFonts w:ascii="Times New Roman" w:hAnsi="Times New Roman" w:cs="Times New Roman"/>
              </w:rPr>
              <w:t>External hard drive</w:t>
            </w:r>
            <w:r w:rsidR="00B714BB" w:rsidRPr="00DA3468">
              <w:rPr>
                <w:rFonts w:ascii="Times New Roman" w:hAnsi="Times New Roman" w:cs="Times New Roman"/>
              </w:rPr>
              <w:t xml:space="preserve"> </w:t>
            </w:r>
            <w:r w:rsidRPr="00DA3468">
              <w:rPr>
                <w:rFonts w:ascii="Times New Roman" w:hAnsi="Times New Roman" w:cs="Times New Roman"/>
              </w:rPr>
              <w:t>2.5" USB 3.2 Gen 1 2TB</w:t>
            </w:r>
            <w:r w:rsidRPr="00DA3468">
              <w:rPr>
                <w:rFonts w:ascii="Times New Roman" w:hAnsi="Times New Roman" w:cs="Times New Roman"/>
                <w:b/>
                <w:bCs/>
              </w:rPr>
              <w:t xml:space="preserve"> 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</w:tc>
        <w:tc>
          <w:tcPr>
            <w:tcW w:w="5223" w:type="dxa"/>
          </w:tcPr>
          <w:p w14:paraId="170562AC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TB Capacity</w:t>
            </w:r>
          </w:p>
          <w:p w14:paraId="44A71B14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USB 3.2 Gen 1</w:t>
            </w:r>
          </w:p>
          <w:p w14:paraId="59C6A9C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56-Bit AES Hardware Encryption</w:t>
            </w:r>
          </w:p>
          <w:p w14:paraId="356B22A3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Bus-Powered, No External Power Required</w:t>
            </w:r>
          </w:p>
          <w:p w14:paraId="6A1C92AA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WD Software Included</w:t>
            </w:r>
          </w:p>
          <w:p w14:paraId="6533809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reformatted NTFS for Windows 10 &amp; 8.1</w:t>
            </w:r>
          </w:p>
          <w:p w14:paraId="2FBF75AB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ac Compatible with Reformatting</w:t>
            </w:r>
          </w:p>
          <w:p w14:paraId="1A84BEF8" w14:textId="5F11E049" w:rsidR="00E76498" w:rsidRPr="00DA3468" w:rsidRDefault="00E76498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lor: black</w:t>
            </w:r>
          </w:p>
        </w:tc>
        <w:tc>
          <w:tcPr>
            <w:tcW w:w="1402" w:type="dxa"/>
            <w:vAlign w:val="center"/>
          </w:tcPr>
          <w:p w14:paraId="719EEC42" w14:textId="106B4B18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70" w:type="dxa"/>
            <w:vAlign w:val="center"/>
          </w:tcPr>
          <w:p w14:paraId="78DA9AB5" w14:textId="3E192699" w:rsidR="008D55BA" w:rsidRPr="00DA3468" w:rsidRDefault="00C03681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8</w:t>
            </w:r>
          </w:p>
        </w:tc>
      </w:tr>
      <w:tr w:rsidR="00DA3468" w:rsidRPr="00DA3468" w14:paraId="752290DF" w14:textId="77777777" w:rsidTr="000C7E05">
        <w:tc>
          <w:tcPr>
            <w:tcW w:w="656" w:type="dxa"/>
          </w:tcPr>
          <w:p w14:paraId="43079EF7" w14:textId="7ABCFDE1" w:rsidR="00FD0BB5" w:rsidRPr="00DA3468" w:rsidRDefault="00FD0BB5" w:rsidP="00FD0BB5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86" w:type="dxa"/>
          </w:tcPr>
          <w:p w14:paraId="166A4EBD" w14:textId="318B9FFB" w:rsidR="00FD0BB5" w:rsidRPr="00DA3468" w:rsidRDefault="00FD0BB5" w:rsidP="00FD0BB5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  <w:bCs/>
              </w:rPr>
              <w:t xml:space="preserve">Flash USB 3.0 memory </w:t>
            </w:r>
            <w:proofErr w:type="gramStart"/>
            <w:r w:rsidRPr="00DA3468">
              <w:rPr>
                <w:rFonts w:ascii="Times New Roman" w:hAnsi="Times New Roman" w:cs="Times New Roman"/>
                <w:bCs/>
              </w:rPr>
              <w:t>stick  128</w:t>
            </w:r>
            <w:proofErr w:type="gramEnd"/>
            <w:r w:rsidRPr="00DA3468">
              <w:rPr>
                <w:rFonts w:ascii="Times New Roman" w:hAnsi="Times New Roman" w:cs="Times New Roman"/>
                <w:bCs/>
              </w:rPr>
              <w:t xml:space="preserve"> GB</w:t>
            </w:r>
            <w:r w:rsidRPr="00DA3468">
              <w:rPr>
                <w:rFonts w:ascii="Times New Roman" w:hAnsi="Times New Roman" w:cs="Times New Roman"/>
                <w:b/>
              </w:rPr>
              <w:t xml:space="preserve"> or better*</w:t>
            </w:r>
          </w:p>
        </w:tc>
        <w:tc>
          <w:tcPr>
            <w:tcW w:w="5223" w:type="dxa"/>
          </w:tcPr>
          <w:p w14:paraId="225626EC" w14:textId="77777777" w:rsidR="00FD0BB5" w:rsidRPr="00DA3468" w:rsidRDefault="00FD0BB5" w:rsidP="00FD0BB5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Memory - 128 GB</w:t>
            </w:r>
          </w:p>
          <w:p w14:paraId="075B5672" w14:textId="5E1FE6B4" w:rsidR="0092037C" w:rsidRPr="00DA3468" w:rsidRDefault="0092037C" w:rsidP="00FD0BB5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  <w:bCs/>
              </w:rPr>
              <w:t>USB 3.0</w:t>
            </w:r>
          </w:p>
        </w:tc>
        <w:tc>
          <w:tcPr>
            <w:tcW w:w="1402" w:type="dxa"/>
            <w:vAlign w:val="center"/>
          </w:tcPr>
          <w:p w14:paraId="56100637" w14:textId="54852019" w:rsidR="00FD0BB5" w:rsidRPr="00DA3468" w:rsidRDefault="00FD0BB5" w:rsidP="00FD0BB5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70" w:type="dxa"/>
            <w:vAlign w:val="center"/>
          </w:tcPr>
          <w:p w14:paraId="3FCB4BAA" w14:textId="57465FDA" w:rsidR="00FD0BB5" w:rsidRPr="00DA3468" w:rsidRDefault="00C03681" w:rsidP="00FD0BB5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40</w:t>
            </w:r>
          </w:p>
        </w:tc>
      </w:tr>
      <w:tr w:rsidR="00DA3468" w:rsidRPr="00DA3468" w14:paraId="0FCB2719" w14:textId="77777777" w:rsidTr="000C7E05">
        <w:tc>
          <w:tcPr>
            <w:tcW w:w="656" w:type="dxa"/>
          </w:tcPr>
          <w:p w14:paraId="1801D4CB" w14:textId="37F96D35" w:rsidR="008D55BA" w:rsidRPr="00DA3468" w:rsidRDefault="007F73BB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586" w:type="dxa"/>
          </w:tcPr>
          <w:p w14:paraId="3F4C110B" w14:textId="29457683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A3468">
              <w:rPr>
                <w:rFonts w:ascii="Times New Roman" w:hAnsi="Times New Roman" w:cs="Times New Roman"/>
              </w:rPr>
              <w:t>Keyboard</w:t>
            </w:r>
            <w:r w:rsidRPr="00DA3468">
              <w:rPr>
                <w:rFonts w:ascii="Times New Roman" w:hAnsi="Times New Roman" w:cs="Times New Roman"/>
                <w:b/>
                <w:bCs/>
              </w:rPr>
              <w:t xml:space="preserve"> Logitech</w:t>
            </w:r>
            <w:r w:rsidR="00810716" w:rsidRPr="00DA3468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Pr="00DA3468">
              <w:rPr>
                <w:rFonts w:ascii="Times New Roman" w:hAnsi="Times New Roman" w:cs="Times New Roman"/>
                <w:b/>
                <w:bCs/>
              </w:rPr>
              <w:t>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  <w:p w14:paraId="3F08167C" w14:textId="2ABF6F56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223" w:type="dxa"/>
          </w:tcPr>
          <w:p w14:paraId="51AA750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Product dimensions:</w:t>
            </w:r>
          </w:p>
          <w:p w14:paraId="13579A6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Length: 450 mm +/- 2 mm</w:t>
            </w:r>
          </w:p>
          <w:p w14:paraId="22CA4E1C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Width: 155 mm +/- 2 mm</w:t>
            </w:r>
          </w:p>
          <w:p w14:paraId="46235DF7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Depth/Height: 23.5 mm +/- 1 mm (including footpad and keycap protrusion)</w:t>
            </w:r>
          </w:p>
          <w:p w14:paraId="55D8A5B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lastRenderedPageBreak/>
              <w:t>Product weight: 550 g +/- 10 g</w:t>
            </w:r>
          </w:p>
          <w:p w14:paraId="735B622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able length: 1.5 meters</w:t>
            </w:r>
          </w:p>
          <w:p w14:paraId="13D092B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Interface: USB compatible</w:t>
            </w:r>
          </w:p>
          <w:p w14:paraId="43991A5F" w14:textId="516F3348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Key Life: 10,000,000 </w:t>
            </w:r>
            <w:r w:rsidR="00392C0F" w:rsidRPr="00DA3468">
              <w:rPr>
                <w:rFonts w:ascii="Times New Roman" w:hAnsi="Times New Roman" w:cs="Times New Roman"/>
              </w:rPr>
              <w:t>keystrokes</w:t>
            </w:r>
            <w:r w:rsidRPr="00DA3468">
              <w:rPr>
                <w:rFonts w:ascii="Times New Roman" w:hAnsi="Times New Roman" w:cs="Times New Roman"/>
              </w:rPr>
              <w:t xml:space="preserve"> (excludes number lock key)</w:t>
            </w:r>
          </w:p>
          <w:p w14:paraId="63958893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Key type: low profile</w:t>
            </w:r>
          </w:p>
          <w:p w14:paraId="7A53FE6A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Agency and regulatory Marks: CE, TUV, WEEE, FCC, UL/</w:t>
            </w:r>
            <w:proofErr w:type="spellStart"/>
            <w:r w:rsidRPr="00DA3468">
              <w:rPr>
                <w:rFonts w:ascii="Times New Roman" w:hAnsi="Times New Roman" w:cs="Times New Roman"/>
              </w:rPr>
              <w:t>cUL</w:t>
            </w:r>
            <w:proofErr w:type="spellEnd"/>
            <w:r w:rsidRPr="00DA3468">
              <w:rPr>
                <w:rFonts w:ascii="Times New Roman" w:hAnsi="Times New Roman" w:cs="Times New Roman"/>
              </w:rPr>
              <w:t>, VCCI, BSMI, EPUP, KCC</w:t>
            </w:r>
          </w:p>
          <w:p w14:paraId="34535C41" w14:textId="6E9AE333" w:rsidR="0075785A" w:rsidRPr="00DA3468" w:rsidRDefault="0075785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lor: black</w:t>
            </w:r>
          </w:p>
        </w:tc>
        <w:tc>
          <w:tcPr>
            <w:tcW w:w="1402" w:type="dxa"/>
            <w:vAlign w:val="center"/>
          </w:tcPr>
          <w:p w14:paraId="7D06EED8" w14:textId="17DEF1D9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lastRenderedPageBreak/>
              <w:t>110</w:t>
            </w:r>
          </w:p>
        </w:tc>
        <w:tc>
          <w:tcPr>
            <w:tcW w:w="1170" w:type="dxa"/>
            <w:vAlign w:val="center"/>
          </w:tcPr>
          <w:p w14:paraId="0E05CE61" w14:textId="09903E17" w:rsidR="008D55BA" w:rsidRPr="00DA3468" w:rsidRDefault="00932D50" w:rsidP="008D55BA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 w:rsidRPr="00DA3468">
              <w:rPr>
                <w:rFonts w:ascii="Times New Roman" w:hAnsi="Times New Roman" w:cs="Times New Roman"/>
                <w:lang w:val="uk-UA"/>
              </w:rPr>
              <w:t>110</w:t>
            </w:r>
          </w:p>
        </w:tc>
      </w:tr>
      <w:tr w:rsidR="00DA3468" w:rsidRPr="00DA3468" w14:paraId="5A11F8E5" w14:textId="77777777" w:rsidTr="000C7E05">
        <w:tc>
          <w:tcPr>
            <w:tcW w:w="656" w:type="dxa"/>
          </w:tcPr>
          <w:p w14:paraId="7FA7A4F9" w14:textId="0E185CFB" w:rsidR="008D55BA" w:rsidRPr="00DA3468" w:rsidRDefault="00881859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86" w:type="dxa"/>
          </w:tcPr>
          <w:p w14:paraId="59AB77EE" w14:textId="120F28DC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Mouse </w:t>
            </w:r>
            <w:r w:rsidRPr="00DA3468">
              <w:rPr>
                <w:rFonts w:ascii="Times New Roman" w:hAnsi="Times New Roman" w:cs="Times New Roman"/>
                <w:b/>
                <w:bCs/>
              </w:rPr>
              <w:t>Logitech</w:t>
            </w:r>
            <w:r w:rsidR="00810716" w:rsidRPr="00DA3468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Pr="00DA3468">
              <w:rPr>
                <w:rFonts w:ascii="Times New Roman" w:hAnsi="Times New Roman" w:cs="Times New Roman"/>
                <w:b/>
                <w:bCs/>
              </w:rPr>
              <w:t>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  <w:p w14:paraId="4DADC867" w14:textId="60816969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223" w:type="dxa"/>
          </w:tcPr>
          <w:p w14:paraId="2A61176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nnectivity Technology: Wired</w:t>
            </w:r>
          </w:p>
          <w:p w14:paraId="69CA9A8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Tracking: Optical</w:t>
            </w:r>
          </w:p>
          <w:p w14:paraId="1C98543E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OS Support: Windows Vista 7/8/10, Linux 2.4+, Mac OS X 10.3.9 or later, Chrome OS</w:t>
            </w:r>
          </w:p>
          <w:p w14:paraId="1AE47E68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Buttons: Two plus scroll wheel</w:t>
            </w:r>
          </w:p>
          <w:p w14:paraId="4AD211E1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Dimensions: 11.5(L) x 6(W) x 3.5(H) cm</w:t>
            </w:r>
          </w:p>
          <w:p w14:paraId="7804C41E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Weight: 100 g</w:t>
            </w:r>
          </w:p>
          <w:p w14:paraId="69E4BBDD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able length: 180cm</w:t>
            </w:r>
          </w:p>
          <w:p w14:paraId="07080EFD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lor: Black</w:t>
            </w:r>
          </w:p>
          <w:p w14:paraId="5B33C37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Resolution: 00dpi</w:t>
            </w:r>
          </w:p>
          <w:p w14:paraId="4427E905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Interface: USB</w:t>
            </w:r>
          </w:p>
          <w:p w14:paraId="0A455D6F" w14:textId="4A233FB4" w:rsidR="0097482E" w:rsidRPr="00DA3468" w:rsidRDefault="0097482E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lor: black</w:t>
            </w:r>
          </w:p>
        </w:tc>
        <w:tc>
          <w:tcPr>
            <w:tcW w:w="1402" w:type="dxa"/>
            <w:vAlign w:val="center"/>
          </w:tcPr>
          <w:p w14:paraId="221E2180" w14:textId="2F76267F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1170" w:type="dxa"/>
            <w:vAlign w:val="center"/>
          </w:tcPr>
          <w:p w14:paraId="78F7EB7C" w14:textId="5A658014" w:rsidR="008D55BA" w:rsidRPr="00DA3468" w:rsidRDefault="00932D50" w:rsidP="008D55BA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 w:rsidRPr="00DA3468">
              <w:rPr>
                <w:rFonts w:ascii="Times New Roman" w:hAnsi="Times New Roman" w:cs="Times New Roman"/>
                <w:lang w:val="uk-UA"/>
              </w:rPr>
              <w:t>110</w:t>
            </w:r>
          </w:p>
        </w:tc>
      </w:tr>
      <w:tr w:rsidR="00DA3468" w:rsidRPr="00DA3468" w14:paraId="39D824FE" w14:textId="77777777" w:rsidTr="000C7E05">
        <w:tc>
          <w:tcPr>
            <w:tcW w:w="656" w:type="dxa"/>
          </w:tcPr>
          <w:p w14:paraId="7E8644FA" w14:textId="26B86DF0" w:rsidR="008D55BA" w:rsidRPr="00DA3468" w:rsidRDefault="00881859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586" w:type="dxa"/>
          </w:tcPr>
          <w:p w14:paraId="2ADAD750" w14:textId="15BF39CD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DA3468">
              <w:rPr>
                <w:rFonts w:ascii="Times New Roman" w:hAnsi="Times New Roman" w:cs="Times New Roman"/>
                <w:b/>
                <w:bCs/>
              </w:rPr>
              <w:t>Speakerphone</w:t>
            </w:r>
          </w:p>
        </w:tc>
        <w:tc>
          <w:tcPr>
            <w:tcW w:w="5223" w:type="dxa"/>
          </w:tcPr>
          <w:p w14:paraId="03D7DB23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nnections: USB Connector, USB 2.0 Compatible</w:t>
            </w:r>
          </w:p>
          <w:p w14:paraId="0AFE720F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ontrols: Volume Up/Down and Microphone Mute</w:t>
            </w:r>
          </w:p>
          <w:p w14:paraId="5E6A6098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upported Operating Systems: Windows XP, Windows Vista, Windows 7</w:t>
            </w:r>
          </w:p>
          <w:p w14:paraId="36B8E025" w14:textId="32089B6F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Speaker Bandwidth: 190Hz to 20kHz</w:t>
            </w:r>
          </w:p>
        </w:tc>
        <w:tc>
          <w:tcPr>
            <w:tcW w:w="1402" w:type="dxa"/>
            <w:vAlign w:val="center"/>
          </w:tcPr>
          <w:p w14:paraId="6D7BB9F7" w14:textId="18432996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70" w:type="dxa"/>
            <w:vAlign w:val="center"/>
          </w:tcPr>
          <w:p w14:paraId="3E9A205B" w14:textId="34F7E102" w:rsidR="008D55BA" w:rsidRPr="00DA3468" w:rsidRDefault="00415A75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</w:t>
            </w:r>
          </w:p>
        </w:tc>
      </w:tr>
      <w:tr w:rsidR="00DA3468" w:rsidRPr="00DA3468" w14:paraId="3D3279F8" w14:textId="77777777" w:rsidTr="000C7E05">
        <w:tc>
          <w:tcPr>
            <w:tcW w:w="656" w:type="dxa"/>
          </w:tcPr>
          <w:p w14:paraId="340FE743" w14:textId="1B41D54C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881859" w:rsidRPr="00DA34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86" w:type="dxa"/>
          </w:tcPr>
          <w:p w14:paraId="71DDA90D" w14:textId="53C7A379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A3468">
              <w:rPr>
                <w:rFonts w:ascii="Times New Roman" w:hAnsi="Times New Roman" w:cs="Times New Roman"/>
              </w:rPr>
              <w:t xml:space="preserve">Monitor </w:t>
            </w:r>
            <w:r w:rsidRPr="00DA3468">
              <w:rPr>
                <w:rFonts w:ascii="Times New Roman" w:hAnsi="Times New Roman" w:cs="Times New Roman"/>
                <w:b/>
                <w:bCs/>
              </w:rPr>
              <w:t>LCD 34" or better</w:t>
            </w:r>
            <w:r w:rsidR="009D1B19" w:rsidRPr="00DA3468">
              <w:rPr>
                <w:rFonts w:ascii="Times New Roman" w:hAnsi="Times New Roman" w:cs="Times New Roman"/>
                <w:b/>
                <w:bCs/>
              </w:rPr>
              <w:t>*</w:t>
            </w:r>
          </w:p>
          <w:p w14:paraId="4BBD51FE" w14:textId="4B439F64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223" w:type="dxa"/>
          </w:tcPr>
          <w:p w14:paraId="7F21573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Dimensions (</w:t>
            </w:r>
            <w:proofErr w:type="spellStart"/>
            <w:r w:rsidRPr="00DA3468">
              <w:rPr>
                <w:rFonts w:ascii="Times New Roman" w:hAnsi="Times New Roman" w:cs="Times New Roman"/>
              </w:rPr>
              <w:t>WxDxH</w:t>
            </w:r>
            <w:proofErr w:type="spellEnd"/>
            <w:r w:rsidRPr="00DA3468">
              <w:rPr>
                <w:rFonts w:ascii="Times New Roman" w:hAnsi="Times New Roman" w:cs="Times New Roman"/>
              </w:rPr>
              <w:t>) - with stand: 32.04 in x 8.91 in x 16.44 in ~ 20.97 in</w:t>
            </w:r>
          </w:p>
          <w:p w14:paraId="3D1ABBDB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In-Plane Switching (IPS) Technology</w:t>
            </w:r>
          </w:p>
          <w:p w14:paraId="45A59E4B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HDMI, DisplayPort &amp; Mini DisplayPort</w:t>
            </w:r>
          </w:p>
          <w:p w14:paraId="7DB68600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560 x 1080 Resolution at 60 Hz</w:t>
            </w:r>
          </w:p>
          <w:p w14:paraId="5E3F974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000:1 Typical Contrast Ratio</w:t>
            </w:r>
          </w:p>
          <w:p w14:paraId="489B3A36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300 cd/m² Brightness</w:t>
            </w:r>
          </w:p>
          <w:p w14:paraId="06150509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5 </w:t>
            </w:r>
            <w:proofErr w:type="spellStart"/>
            <w:r w:rsidRPr="00DA3468">
              <w:rPr>
                <w:rFonts w:ascii="Times New Roman" w:hAnsi="Times New Roman" w:cs="Times New Roman"/>
              </w:rPr>
              <w:t>ms</w:t>
            </w:r>
            <w:proofErr w:type="spellEnd"/>
            <w:r w:rsidRPr="00DA3468">
              <w:rPr>
                <w:rFonts w:ascii="Times New Roman" w:hAnsi="Times New Roman" w:cs="Times New Roman"/>
              </w:rPr>
              <w:t xml:space="preserve"> Response Time (</w:t>
            </w:r>
            <w:proofErr w:type="spellStart"/>
            <w:r w:rsidRPr="00DA3468">
              <w:rPr>
                <w:rFonts w:ascii="Times New Roman" w:hAnsi="Times New Roman" w:cs="Times New Roman"/>
              </w:rPr>
              <w:t>GtG</w:t>
            </w:r>
            <w:proofErr w:type="spellEnd"/>
            <w:r w:rsidRPr="00DA3468">
              <w:rPr>
                <w:rFonts w:ascii="Times New Roman" w:hAnsi="Times New Roman" w:cs="Times New Roman"/>
              </w:rPr>
              <w:t>)</w:t>
            </w:r>
          </w:p>
          <w:p w14:paraId="6F6ECE75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6.7 Million Colors</w:t>
            </w:r>
          </w:p>
          <w:p w14:paraId="08F35472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Tilt, Swivel &amp; Height-Adjustable Stand</w:t>
            </w:r>
          </w:p>
          <w:p w14:paraId="79FB494A" w14:textId="77777777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Built-In Dual 9W Speakers</w:t>
            </w:r>
          </w:p>
          <w:p w14:paraId="38FF4C53" w14:textId="38379EB5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R3800 Curvature</w:t>
            </w:r>
          </w:p>
        </w:tc>
        <w:tc>
          <w:tcPr>
            <w:tcW w:w="1402" w:type="dxa"/>
            <w:vAlign w:val="center"/>
          </w:tcPr>
          <w:p w14:paraId="351FD7D5" w14:textId="65C13AE7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70" w:type="dxa"/>
            <w:vAlign w:val="center"/>
          </w:tcPr>
          <w:p w14:paraId="21A7CB64" w14:textId="56E5BEE5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415A75" w:rsidRPr="00DA3468">
              <w:rPr>
                <w:rFonts w:ascii="Times New Roman" w:hAnsi="Times New Roman" w:cs="Times New Roman"/>
              </w:rPr>
              <w:t>2</w:t>
            </w:r>
          </w:p>
        </w:tc>
      </w:tr>
      <w:tr w:rsidR="00DA3468" w:rsidRPr="00DA3468" w14:paraId="795122D0" w14:textId="77777777" w:rsidTr="000C7E05">
        <w:tc>
          <w:tcPr>
            <w:tcW w:w="656" w:type="dxa"/>
          </w:tcPr>
          <w:p w14:paraId="2490DB3A" w14:textId="57EBEE83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076545" w:rsidRPr="00DA346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86" w:type="dxa"/>
          </w:tcPr>
          <w:p w14:paraId="2DC7D566" w14:textId="19DA79D0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AA size alkaline batteries</w:t>
            </w:r>
          </w:p>
        </w:tc>
        <w:tc>
          <w:tcPr>
            <w:tcW w:w="5223" w:type="dxa"/>
          </w:tcPr>
          <w:p w14:paraId="66528251" w14:textId="2CBB8A86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Alkaline batteries </w:t>
            </w:r>
            <w:proofErr w:type="gramStart"/>
            <w:r w:rsidRPr="00DA3468">
              <w:rPr>
                <w:rFonts w:ascii="Times New Roman" w:hAnsi="Times New Roman" w:cs="Times New Roman"/>
              </w:rPr>
              <w:t>similar to</w:t>
            </w:r>
            <w:proofErr w:type="gramEnd"/>
            <w:r w:rsidRPr="00DA3468">
              <w:rPr>
                <w:rFonts w:ascii="Times New Roman" w:hAnsi="Times New Roman" w:cs="Times New Roman"/>
              </w:rPr>
              <w:t xml:space="preserve"> Energizer, Duracell or better</w:t>
            </w:r>
          </w:p>
        </w:tc>
        <w:tc>
          <w:tcPr>
            <w:tcW w:w="1402" w:type="dxa"/>
            <w:vAlign w:val="center"/>
          </w:tcPr>
          <w:p w14:paraId="065E5C95" w14:textId="410BD0F2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70" w:type="dxa"/>
            <w:vAlign w:val="center"/>
          </w:tcPr>
          <w:p w14:paraId="6D127CF8" w14:textId="147A3A3F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415A75" w:rsidRPr="00DA3468">
              <w:rPr>
                <w:rFonts w:ascii="Times New Roman" w:hAnsi="Times New Roman" w:cs="Times New Roman"/>
              </w:rPr>
              <w:t>0</w:t>
            </w:r>
            <w:r w:rsidRPr="00DA3468">
              <w:rPr>
                <w:rFonts w:ascii="Times New Roman" w:hAnsi="Times New Roman" w:cs="Times New Roman"/>
              </w:rPr>
              <w:t>0</w:t>
            </w:r>
          </w:p>
        </w:tc>
      </w:tr>
      <w:tr w:rsidR="00DA3468" w:rsidRPr="00DA3468" w14:paraId="144F07C9" w14:textId="77777777" w:rsidTr="000C7E05">
        <w:tc>
          <w:tcPr>
            <w:tcW w:w="656" w:type="dxa"/>
          </w:tcPr>
          <w:p w14:paraId="38B174FB" w14:textId="14C6109B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076545" w:rsidRPr="00DA346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86" w:type="dxa"/>
          </w:tcPr>
          <w:p w14:paraId="0AE19EEC" w14:textId="030F3B5A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AAA size alkaline batteries</w:t>
            </w:r>
          </w:p>
        </w:tc>
        <w:tc>
          <w:tcPr>
            <w:tcW w:w="5223" w:type="dxa"/>
          </w:tcPr>
          <w:p w14:paraId="0C9A8021" w14:textId="22C49BB9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 xml:space="preserve">Alkaline batteries </w:t>
            </w:r>
            <w:proofErr w:type="gramStart"/>
            <w:r w:rsidRPr="00DA3468">
              <w:rPr>
                <w:rFonts w:ascii="Times New Roman" w:hAnsi="Times New Roman" w:cs="Times New Roman"/>
              </w:rPr>
              <w:t>similar to</w:t>
            </w:r>
            <w:proofErr w:type="gramEnd"/>
            <w:r w:rsidRPr="00DA3468">
              <w:rPr>
                <w:rFonts w:ascii="Times New Roman" w:hAnsi="Times New Roman" w:cs="Times New Roman"/>
              </w:rPr>
              <w:t xml:space="preserve"> Energizer, Duracell or better</w:t>
            </w:r>
          </w:p>
        </w:tc>
        <w:tc>
          <w:tcPr>
            <w:tcW w:w="1402" w:type="dxa"/>
            <w:vAlign w:val="center"/>
          </w:tcPr>
          <w:p w14:paraId="1E3234E7" w14:textId="15C4D715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70" w:type="dxa"/>
            <w:vAlign w:val="center"/>
          </w:tcPr>
          <w:p w14:paraId="07243D44" w14:textId="5358732C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415A75" w:rsidRPr="00DA3468">
              <w:rPr>
                <w:rFonts w:ascii="Times New Roman" w:hAnsi="Times New Roman" w:cs="Times New Roman"/>
              </w:rPr>
              <w:t>0</w:t>
            </w:r>
            <w:r w:rsidRPr="00DA3468">
              <w:rPr>
                <w:rFonts w:ascii="Times New Roman" w:hAnsi="Times New Roman" w:cs="Times New Roman"/>
              </w:rPr>
              <w:t>0</w:t>
            </w:r>
          </w:p>
        </w:tc>
      </w:tr>
      <w:tr w:rsidR="008D55BA" w:rsidRPr="00DA3468" w14:paraId="4550A69E" w14:textId="77777777" w:rsidTr="000C7E05">
        <w:tc>
          <w:tcPr>
            <w:tcW w:w="656" w:type="dxa"/>
          </w:tcPr>
          <w:p w14:paraId="36EA78B2" w14:textId="4628B4A6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1</w:t>
            </w:r>
            <w:r w:rsidR="00076545" w:rsidRPr="00DA346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86" w:type="dxa"/>
          </w:tcPr>
          <w:p w14:paraId="5C2513DD" w14:textId="44898C9A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Cable USB to USB-C 1m</w:t>
            </w:r>
          </w:p>
        </w:tc>
        <w:tc>
          <w:tcPr>
            <w:tcW w:w="5223" w:type="dxa"/>
          </w:tcPr>
          <w:p w14:paraId="1577DEE7" w14:textId="6E53B415" w:rsidR="008D55BA" w:rsidRPr="00DA3468" w:rsidRDefault="008D55BA" w:rsidP="008D55B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vAlign w:val="center"/>
          </w:tcPr>
          <w:p w14:paraId="32AF00B0" w14:textId="263BC583" w:rsidR="008D55BA" w:rsidRPr="00DA3468" w:rsidRDefault="008D55BA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70" w:type="dxa"/>
            <w:vAlign w:val="center"/>
          </w:tcPr>
          <w:p w14:paraId="7EBA1F53" w14:textId="5D1CB6AE" w:rsidR="008D55BA" w:rsidRPr="00DA3468" w:rsidRDefault="00415A75" w:rsidP="008D55BA">
            <w:pPr>
              <w:jc w:val="center"/>
              <w:rPr>
                <w:rFonts w:ascii="Times New Roman" w:hAnsi="Times New Roman" w:cs="Times New Roman"/>
              </w:rPr>
            </w:pPr>
            <w:r w:rsidRPr="00DA3468">
              <w:rPr>
                <w:rFonts w:ascii="Times New Roman" w:hAnsi="Times New Roman" w:cs="Times New Roman"/>
              </w:rPr>
              <w:t>4</w:t>
            </w:r>
            <w:r w:rsidR="008D55BA" w:rsidRPr="00DA3468">
              <w:rPr>
                <w:rFonts w:ascii="Times New Roman" w:hAnsi="Times New Roman" w:cs="Times New Roman"/>
              </w:rPr>
              <w:t>0</w:t>
            </w:r>
          </w:p>
        </w:tc>
      </w:tr>
    </w:tbl>
    <w:p w14:paraId="667AB1A9" w14:textId="77777777" w:rsidR="00326A90" w:rsidRPr="00DA3468" w:rsidRDefault="00326A90" w:rsidP="006F5590">
      <w:pPr>
        <w:rPr>
          <w:rFonts w:ascii="Times New Roman" w:hAnsi="Times New Roman" w:cs="Times New Roman"/>
        </w:rPr>
      </w:pPr>
    </w:p>
    <w:p w14:paraId="42D00A7C" w14:textId="57112CC9" w:rsidR="00CB4FCA" w:rsidRPr="00DA3468" w:rsidRDefault="0022498B" w:rsidP="0022498B">
      <w:pPr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  <w:lang w:val="en-GB"/>
        </w:rPr>
        <w:t xml:space="preserve">* </w:t>
      </w:r>
      <w:r w:rsidR="00C226EF" w:rsidRPr="00DA3468">
        <w:rPr>
          <w:rFonts w:ascii="Times New Roman" w:hAnsi="Times New Roman" w:cs="Times New Roman"/>
        </w:rPr>
        <w:t xml:space="preserve">better means that </w:t>
      </w:r>
      <w:r w:rsidR="008221C0" w:rsidRPr="00DA3468">
        <w:rPr>
          <w:rFonts w:ascii="Times New Roman" w:hAnsi="Times New Roman" w:cs="Times New Roman"/>
        </w:rPr>
        <w:t xml:space="preserve">if any of the products are out of the production line and the model is replaced by a newer or updated one, the supplier can supply UNHCR with the updated product at the same price.  </w:t>
      </w:r>
    </w:p>
    <w:p w14:paraId="12BEDD58" w14:textId="7F60E2F3" w:rsidR="00CB4FCA" w:rsidRPr="00DA3468" w:rsidRDefault="00CB4FCA" w:rsidP="00F33DF7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DA3468">
        <w:rPr>
          <w:rFonts w:ascii="Times New Roman" w:hAnsi="Times New Roman" w:cs="Times New Roman"/>
          <w:b/>
          <w:bCs/>
        </w:rPr>
        <w:lastRenderedPageBreak/>
        <w:t>General tasks required of the supplier(s):</w:t>
      </w:r>
    </w:p>
    <w:p w14:paraId="3F3E2806" w14:textId="6E36EA79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The supplier(s) should have a well-equipped stock which can ably meet UNHCR requirements. </w:t>
      </w:r>
    </w:p>
    <w:p w14:paraId="4E924AB7" w14:textId="05E01DE8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The suppliers (s) should be able to provide the supply </w:t>
      </w:r>
      <w:r w:rsidR="0010773D" w:rsidRPr="00DA3468">
        <w:rPr>
          <w:rFonts w:ascii="Times New Roman" w:hAnsi="Times New Roman" w:cs="Times New Roman"/>
        </w:rPr>
        <w:t>during working hours 9 a.m. – 6 p.m.</w:t>
      </w:r>
      <w:r w:rsidRPr="00DA3468">
        <w:rPr>
          <w:rFonts w:ascii="Times New Roman" w:hAnsi="Times New Roman" w:cs="Times New Roman"/>
        </w:rPr>
        <w:t xml:space="preserve"> and</w:t>
      </w:r>
      <w:r w:rsidR="00340A26" w:rsidRPr="00DA3468">
        <w:rPr>
          <w:rFonts w:ascii="Times New Roman" w:hAnsi="Times New Roman" w:cs="Times New Roman"/>
        </w:rPr>
        <w:t xml:space="preserve"> </w:t>
      </w:r>
      <w:r w:rsidRPr="00DA3468">
        <w:rPr>
          <w:rFonts w:ascii="Times New Roman" w:hAnsi="Times New Roman" w:cs="Times New Roman"/>
        </w:rPr>
        <w:t xml:space="preserve">between Monday and </w:t>
      </w:r>
      <w:r w:rsidR="0010773D" w:rsidRPr="00DA3468">
        <w:rPr>
          <w:rFonts w:ascii="Times New Roman" w:hAnsi="Times New Roman" w:cs="Times New Roman"/>
        </w:rPr>
        <w:t>Fri</w:t>
      </w:r>
      <w:r w:rsidR="00340A26" w:rsidRPr="00DA3468">
        <w:rPr>
          <w:rFonts w:ascii="Times New Roman" w:hAnsi="Times New Roman" w:cs="Times New Roman"/>
        </w:rPr>
        <w:t>day</w:t>
      </w:r>
      <w:r w:rsidRPr="00DA3468">
        <w:rPr>
          <w:rFonts w:ascii="Times New Roman" w:hAnsi="Times New Roman" w:cs="Times New Roman"/>
        </w:rPr>
        <w:t xml:space="preserve">; </w:t>
      </w:r>
    </w:p>
    <w:p w14:paraId="5D4934D5" w14:textId="3EC7C940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All requirements will be packed in the standard manufacturer’s package</w:t>
      </w:r>
      <w:r w:rsidR="00340A26" w:rsidRPr="00DA3468">
        <w:rPr>
          <w:rFonts w:ascii="Times New Roman" w:hAnsi="Times New Roman" w:cs="Times New Roman"/>
        </w:rPr>
        <w:t>;</w:t>
      </w:r>
    </w:p>
    <w:p w14:paraId="5C7CADDD" w14:textId="11806875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All requirements to be transported in the Manufacturer recommended transport mode and manner</w:t>
      </w:r>
      <w:r w:rsidR="00340A26" w:rsidRPr="00DA3468">
        <w:rPr>
          <w:rFonts w:ascii="Times New Roman" w:hAnsi="Times New Roman" w:cs="Times New Roman"/>
        </w:rPr>
        <w:t>;</w:t>
      </w:r>
      <w:r w:rsidRPr="00DA3468">
        <w:rPr>
          <w:rFonts w:ascii="Times New Roman" w:hAnsi="Times New Roman" w:cs="Times New Roman"/>
        </w:rPr>
        <w:t xml:space="preserve"> </w:t>
      </w:r>
    </w:p>
    <w:p w14:paraId="3626D300" w14:textId="5C3E30D1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In event of defects, the Supplier</w:t>
      </w:r>
      <w:r w:rsidR="00154E42" w:rsidRPr="00DA3468">
        <w:rPr>
          <w:rFonts w:ascii="Times New Roman" w:hAnsi="Times New Roman" w:cs="Times New Roman"/>
        </w:rPr>
        <w:t>(s)</w:t>
      </w:r>
      <w:r w:rsidRPr="00DA3468">
        <w:rPr>
          <w:rFonts w:ascii="Times New Roman" w:hAnsi="Times New Roman" w:cs="Times New Roman"/>
        </w:rPr>
        <w:t xml:space="preserve"> is expected to replace default items at no additional cost to UNHCR within acceptable timeframe</w:t>
      </w:r>
      <w:r w:rsidR="00154E42" w:rsidRPr="00DA3468">
        <w:rPr>
          <w:rFonts w:ascii="Times New Roman" w:hAnsi="Times New Roman" w:cs="Times New Roman"/>
        </w:rPr>
        <w:t>;</w:t>
      </w:r>
      <w:r w:rsidRPr="00DA3468">
        <w:rPr>
          <w:rFonts w:ascii="Times New Roman" w:hAnsi="Times New Roman" w:cs="Times New Roman"/>
        </w:rPr>
        <w:t xml:space="preserve"> </w:t>
      </w:r>
    </w:p>
    <w:p w14:paraId="0A796711" w14:textId="67BF3E2A" w:rsidR="00CB4FCA" w:rsidRPr="00DA3468" w:rsidRDefault="00154E42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In case if necessary, t</w:t>
      </w:r>
      <w:r w:rsidR="00CB4FCA" w:rsidRPr="00DA3468">
        <w:rPr>
          <w:rFonts w:ascii="Times New Roman" w:hAnsi="Times New Roman" w:cs="Times New Roman"/>
        </w:rPr>
        <w:t>he Supplier</w:t>
      </w:r>
      <w:r w:rsidRPr="00DA3468">
        <w:rPr>
          <w:rFonts w:ascii="Times New Roman" w:hAnsi="Times New Roman" w:cs="Times New Roman"/>
        </w:rPr>
        <w:t>(s)</w:t>
      </w:r>
      <w:r w:rsidR="00CB4FCA" w:rsidRPr="00DA3468">
        <w:rPr>
          <w:rFonts w:ascii="Times New Roman" w:hAnsi="Times New Roman" w:cs="Times New Roman"/>
        </w:rPr>
        <w:t xml:space="preserve"> is expected to show to UNHCR specific handling instructions for each product and demonstrate handling and installation procedures to UNHCR’s designated Technician(s)</w:t>
      </w:r>
      <w:r w:rsidRPr="00DA3468">
        <w:rPr>
          <w:rFonts w:ascii="Times New Roman" w:hAnsi="Times New Roman" w:cs="Times New Roman"/>
        </w:rPr>
        <w:t>;</w:t>
      </w:r>
    </w:p>
    <w:p w14:paraId="6E73B643" w14:textId="209D8588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The Supplier</w:t>
      </w:r>
      <w:r w:rsidR="00B30CFC" w:rsidRPr="00DA3468">
        <w:rPr>
          <w:rFonts w:ascii="Times New Roman" w:hAnsi="Times New Roman" w:cs="Times New Roman"/>
        </w:rPr>
        <w:t>(s)</w:t>
      </w:r>
      <w:r w:rsidRPr="00DA3468">
        <w:rPr>
          <w:rFonts w:ascii="Times New Roman" w:hAnsi="Times New Roman" w:cs="Times New Roman"/>
        </w:rPr>
        <w:t xml:space="preserve"> is expected to provide post sales technical guidance to UNHCR’s Technicians and should have designated qualified technical support on call with adequate backup mechanism. </w:t>
      </w:r>
    </w:p>
    <w:p w14:paraId="4DDDF21F" w14:textId="03BEA525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The Supply requirements to UNHCR</w:t>
      </w:r>
      <w:r w:rsidR="00B172FE" w:rsidRPr="00DA3468">
        <w:rPr>
          <w:rFonts w:ascii="Times New Roman" w:hAnsi="Times New Roman" w:cs="Times New Roman"/>
        </w:rPr>
        <w:t xml:space="preserve">, Representation in Ukraine, </w:t>
      </w:r>
      <w:r w:rsidRPr="00DA3468">
        <w:rPr>
          <w:rFonts w:ascii="Times New Roman" w:hAnsi="Times New Roman" w:cs="Times New Roman"/>
        </w:rPr>
        <w:t xml:space="preserve">will be indicated in individual purchase orders; </w:t>
      </w:r>
    </w:p>
    <w:p w14:paraId="569E7829" w14:textId="1B77A72A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The </w:t>
      </w:r>
      <w:r w:rsidR="00B172FE" w:rsidRPr="00DA3468">
        <w:rPr>
          <w:rFonts w:ascii="Times New Roman" w:hAnsi="Times New Roman" w:cs="Times New Roman"/>
        </w:rPr>
        <w:t>Supplier(s)</w:t>
      </w:r>
      <w:r w:rsidRPr="00DA3468">
        <w:rPr>
          <w:rFonts w:ascii="Times New Roman" w:hAnsi="Times New Roman" w:cs="Times New Roman"/>
        </w:rPr>
        <w:t xml:space="preserve"> will be requested to supply and deliver within (seven) </w:t>
      </w:r>
      <w:r w:rsidR="00B172FE" w:rsidRPr="00DA3468">
        <w:rPr>
          <w:rFonts w:ascii="Times New Roman" w:hAnsi="Times New Roman" w:cs="Times New Roman"/>
        </w:rPr>
        <w:t xml:space="preserve">45 </w:t>
      </w:r>
      <w:r w:rsidRPr="00DA3468">
        <w:rPr>
          <w:rFonts w:ascii="Times New Roman" w:hAnsi="Times New Roman" w:cs="Times New Roman"/>
        </w:rPr>
        <w:t xml:space="preserve">calendar days after receiving the purchase order; </w:t>
      </w:r>
    </w:p>
    <w:p w14:paraId="1874A220" w14:textId="5854B2B9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Each supply will be under a warranty of a minimum of one (1) year; </w:t>
      </w:r>
    </w:p>
    <w:p w14:paraId="4D7C6850" w14:textId="308D09AA" w:rsidR="00CB4FCA" w:rsidRPr="00DA3468" w:rsidRDefault="00CB4FCA" w:rsidP="00F33DF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Transporting the supplies to the intended place of use (Delivered at a Place</w:t>
      </w:r>
      <w:r w:rsidR="00281EA2" w:rsidRPr="00DA3468">
        <w:rPr>
          <w:rFonts w:ascii="Times New Roman" w:hAnsi="Times New Roman" w:cs="Times New Roman"/>
        </w:rPr>
        <w:t xml:space="preserve"> – </w:t>
      </w:r>
      <w:r w:rsidRPr="00DA3468">
        <w:rPr>
          <w:rFonts w:ascii="Times New Roman" w:hAnsi="Times New Roman" w:cs="Times New Roman"/>
        </w:rPr>
        <w:t>DAP Incoterm 2020) will apply</w:t>
      </w:r>
      <w:r w:rsidR="00281EA2" w:rsidRPr="00DA3468">
        <w:rPr>
          <w:rFonts w:ascii="Times New Roman" w:hAnsi="Times New Roman" w:cs="Times New Roman"/>
        </w:rPr>
        <w:t>.</w:t>
      </w:r>
    </w:p>
    <w:p w14:paraId="20EFD9ED" w14:textId="7315CFBE" w:rsidR="00CB4FCA" w:rsidRPr="00DA3468" w:rsidRDefault="00CB4FCA" w:rsidP="00CB4F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</w:p>
    <w:p w14:paraId="17AE348D" w14:textId="77777777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  <w:r w:rsidRPr="00DA3468">
        <w:rPr>
          <w:rFonts w:ascii="Times New Roman" w:hAnsi="Times New Roman" w:cs="Times New Roman"/>
          <w:b/>
          <w:bCs/>
        </w:rPr>
        <w:t xml:space="preserve">Performance Evaluation </w:t>
      </w:r>
    </w:p>
    <w:p w14:paraId="1122BA93" w14:textId="77777777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UNHCR expects to monitor the performance of the supplier (s) according to the following Key Performance Indicators (KPI): </w:t>
      </w:r>
    </w:p>
    <w:p w14:paraId="7C5C5976" w14:textId="6AF46F25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- Performance of the supplied items (expected to meet minimum manufactures’ standards) </w:t>
      </w:r>
    </w:p>
    <w:p w14:paraId="7DE10FAE" w14:textId="77777777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- Timely availability of adequate technical support to UNHCR’s designated Technicians </w:t>
      </w:r>
    </w:p>
    <w:p w14:paraId="7397E5DF" w14:textId="1DE2833A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- Supply of </w:t>
      </w:r>
      <w:r w:rsidR="00227A03" w:rsidRPr="00DA3468">
        <w:rPr>
          <w:rFonts w:ascii="Times New Roman" w:hAnsi="Times New Roman" w:cs="Times New Roman"/>
        </w:rPr>
        <w:t>high-quality</w:t>
      </w:r>
      <w:r w:rsidRPr="00DA3468">
        <w:rPr>
          <w:rFonts w:ascii="Times New Roman" w:hAnsi="Times New Roman" w:cs="Times New Roman"/>
        </w:rPr>
        <w:t xml:space="preserve"> supplies within timelines stated in the TOR </w:t>
      </w:r>
    </w:p>
    <w:p w14:paraId="255AA309" w14:textId="77777777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- Timely invoicing </w:t>
      </w:r>
    </w:p>
    <w:p w14:paraId="212D5009" w14:textId="4CF04045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 xml:space="preserve">- Proper sign-off of </w:t>
      </w:r>
      <w:r w:rsidR="00EC3C97" w:rsidRPr="00DA3468">
        <w:rPr>
          <w:rFonts w:ascii="Times New Roman" w:hAnsi="Times New Roman" w:cs="Times New Roman"/>
        </w:rPr>
        <w:t>waybills/</w:t>
      </w:r>
      <w:r w:rsidR="00A07459" w:rsidRPr="00DA3468">
        <w:rPr>
          <w:rFonts w:ascii="Times New Roman" w:hAnsi="Times New Roman" w:cs="Times New Roman"/>
        </w:rPr>
        <w:t>acts of acceptance</w:t>
      </w:r>
      <w:r w:rsidRPr="00DA3468">
        <w:rPr>
          <w:rFonts w:ascii="Times New Roman" w:hAnsi="Times New Roman" w:cs="Times New Roman"/>
        </w:rPr>
        <w:t xml:space="preserve"> by UNHCR responsible staff </w:t>
      </w:r>
    </w:p>
    <w:p w14:paraId="626432D9" w14:textId="77777777" w:rsidR="000F6508" w:rsidRPr="00DA3468" w:rsidRDefault="000F6508" w:rsidP="00A07459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DA3468">
        <w:rPr>
          <w:rFonts w:ascii="Times New Roman" w:hAnsi="Times New Roman" w:cs="Times New Roman"/>
        </w:rPr>
        <w:t>- Acknowledgement of good performance by the contractor will be supported by detailed monthly reports showing the type of supplies to UNHCR office.</w:t>
      </w:r>
      <w:bookmarkStart w:id="0" w:name="_GoBack"/>
      <w:bookmarkEnd w:id="0"/>
    </w:p>
    <w:p w14:paraId="26CFA064" w14:textId="77777777" w:rsidR="000F6508" w:rsidRPr="00DA3468" w:rsidRDefault="000F6508" w:rsidP="00CB4FC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sectPr w:rsidR="000F6508" w:rsidRPr="00DA34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814A0"/>
    <w:multiLevelType w:val="hybridMultilevel"/>
    <w:tmpl w:val="D812D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7C0D42"/>
    <w:multiLevelType w:val="hybridMultilevel"/>
    <w:tmpl w:val="AA088548"/>
    <w:lvl w:ilvl="0" w:tplc="DC542F5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A6879"/>
    <w:multiLevelType w:val="hybridMultilevel"/>
    <w:tmpl w:val="8A509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EE7694"/>
    <w:multiLevelType w:val="hybridMultilevel"/>
    <w:tmpl w:val="B4EA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15A0C"/>
    <w:multiLevelType w:val="hybridMultilevel"/>
    <w:tmpl w:val="86C475AA"/>
    <w:lvl w:ilvl="0" w:tplc="80BC368A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152510F"/>
    <w:multiLevelType w:val="hybridMultilevel"/>
    <w:tmpl w:val="94AAABC2"/>
    <w:lvl w:ilvl="0" w:tplc="80BC368A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3NTI2NTSzNDdX0lEKTi0uzszPAykwqgUAsyY/qCwAAAA="/>
  </w:docVars>
  <w:rsids>
    <w:rsidRoot w:val="006F5590"/>
    <w:rsid w:val="000012D4"/>
    <w:rsid w:val="00010196"/>
    <w:rsid w:val="0005408E"/>
    <w:rsid w:val="00076545"/>
    <w:rsid w:val="00091E03"/>
    <w:rsid w:val="000C7E05"/>
    <w:rsid w:val="000E2386"/>
    <w:rsid w:val="000E4C6A"/>
    <w:rsid w:val="000E6EDE"/>
    <w:rsid w:val="000F4D2A"/>
    <w:rsid w:val="000F6508"/>
    <w:rsid w:val="0010773D"/>
    <w:rsid w:val="001423F5"/>
    <w:rsid w:val="00144880"/>
    <w:rsid w:val="00154E42"/>
    <w:rsid w:val="00175690"/>
    <w:rsid w:val="001D2F3F"/>
    <w:rsid w:val="001D715A"/>
    <w:rsid w:val="002125B9"/>
    <w:rsid w:val="0022498B"/>
    <w:rsid w:val="00227A03"/>
    <w:rsid w:val="002421F3"/>
    <w:rsid w:val="00245024"/>
    <w:rsid w:val="0027024A"/>
    <w:rsid w:val="00281EA2"/>
    <w:rsid w:val="002F1745"/>
    <w:rsid w:val="003045B3"/>
    <w:rsid w:val="003212E1"/>
    <w:rsid w:val="00323205"/>
    <w:rsid w:val="00326A90"/>
    <w:rsid w:val="00340A26"/>
    <w:rsid w:val="00355742"/>
    <w:rsid w:val="00392C0F"/>
    <w:rsid w:val="003B60FB"/>
    <w:rsid w:val="00415A75"/>
    <w:rsid w:val="004A37D9"/>
    <w:rsid w:val="004F2242"/>
    <w:rsid w:val="00540C49"/>
    <w:rsid w:val="005D03A4"/>
    <w:rsid w:val="005F0794"/>
    <w:rsid w:val="00613B2C"/>
    <w:rsid w:val="00666536"/>
    <w:rsid w:val="00673664"/>
    <w:rsid w:val="0069697F"/>
    <w:rsid w:val="006F5590"/>
    <w:rsid w:val="00704DFF"/>
    <w:rsid w:val="00751B1B"/>
    <w:rsid w:val="0075491B"/>
    <w:rsid w:val="0075785A"/>
    <w:rsid w:val="0079711B"/>
    <w:rsid w:val="007F1E29"/>
    <w:rsid w:val="007F73BB"/>
    <w:rsid w:val="00810716"/>
    <w:rsid w:val="008221C0"/>
    <w:rsid w:val="00881859"/>
    <w:rsid w:val="0089754E"/>
    <w:rsid w:val="008D55BA"/>
    <w:rsid w:val="008E1DAE"/>
    <w:rsid w:val="008E55A2"/>
    <w:rsid w:val="008F10A4"/>
    <w:rsid w:val="00904062"/>
    <w:rsid w:val="0092037C"/>
    <w:rsid w:val="0092248F"/>
    <w:rsid w:val="00932D50"/>
    <w:rsid w:val="00966A21"/>
    <w:rsid w:val="0097482E"/>
    <w:rsid w:val="009A644F"/>
    <w:rsid w:val="009B38B6"/>
    <w:rsid w:val="009D1B19"/>
    <w:rsid w:val="009D6B9F"/>
    <w:rsid w:val="009E6D43"/>
    <w:rsid w:val="00A07459"/>
    <w:rsid w:val="00A22F29"/>
    <w:rsid w:val="00A27D46"/>
    <w:rsid w:val="00A358BD"/>
    <w:rsid w:val="00A47DD7"/>
    <w:rsid w:val="00A5120B"/>
    <w:rsid w:val="00A8506C"/>
    <w:rsid w:val="00AA2276"/>
    <w:rsid w:val="00B013C9"/>
    <w:rsid w:val="00B172FE"/>
    <w:rsid w:val="00B30CFC"/>
    <w:rsid w:val="00B714BB"/>
    <w:rsid w:val="00BB1D0D"/>
    <w:rsid w:val="00C03681"/>
    <w:rsid w:val="00C226EF"/>
    <w:rsid w:val="00C23639"/>
    <w:rsid w:val="00C257E0"/>
    <w:rsid w:val="00C50695"/>
    <w:rsid w:val="00CA426F"/>
    <w:rsid w:val="00CA5F27"/>
    <w:rsid w:val="00CB4FCA"/>
    <w:rsid w:val="00CB75D4"/>
    <w:rsid w:val="00CF6199"/>
    <w:rsid w:val="00D326ED"/>
    <w:rsid w:val="00D40B25"/>
    <w:rsid w:val="00D556F4"/>
    <w:rsid w:val="00D60585"/>
    <w:rsid w:val="00D778EA"/>
    <w:rsid w:val="00D83B19"/>
    <w:rsid w:val="00DA3468"/>
    <w:rsid w:val="00E76498"/>
    <w:rsid w:val="00E81239"/>
    <w:rsid w:val="00E908B5"/>
    <w:rsid w:val="00EC3524"/>
    <w:rsid w:val="00EC3C97"/>
    <w:rsid w:val="00EC4028"/>
    <w:rsid w:val="00F33DF7"/>
    <w:rsid w:val="00F64264"/>
    <w:rsid w:val="00FB241E"/>
    <w:rsid w:val="00FD0BB5"/>
    <w:rsid w:val="00FE2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562F7"/>
  <w15:chartTrackingRefBased/>
  <w15:docId w15:val="{FCF8F492-7463-496C-A321-3412533F5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2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50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06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B4F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B4F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7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3" ma:contentTypeDescription="Create a new document." ma:contentTypeScope="" ma:versionID="28edf9ce6e71feb2047b753372568588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e58e40b439aaf784c60518be49f1649f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91EE78-0B33-4EA3-AC11-E9B8D645D3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20A045-D4E0-43A3-A2FB-A28239B811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427477-B65E-451F-852A-C7ED7D71A0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88</Words>
  <Characters>734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 Ristich</dc:creator>
  <cp:keywords/>
  <dc:description/>
  <cp:lastModifiedBy>Iuliia Nayda</cp:lastModifiedBy>
  <cp:revision>5</cp:revision>
  <cp:lastPrinted>2017-10-11T11:30:00Z</cp:lastPrinted>
  <dcterms:created xsi:type="dcterms:W3CDTF">2020-11-02T14:57:00Z</dcterms:created>
  <dcterms:modified xsi:type="dcterms:W3CDTF">2020-11-0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